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765CF" w14:textId="663373F4" w:rsidR="00344FFE" w:rsidRPr="00893A2B" w:rsidRDefault="00344FFE" w:rsidP="00344FFE">
      <w:pPr>
        <w:keepNext/>
        <w:spacing w:before="240" w:after="60"/>
        <w:jc w:val="center"/>
        <w:outlineLvl w:val="0"/>
        <w:rPr>
          <w:b/>
          <w:bCs/>
          <w:kern w:val="32"/>
          <w:sz w:val="32"/>
          <w:szCs w:val="32"/>
        </w:rPr>
      </w:pPr>
      <w:bookmarkStart w:id="0" w:name="_Toc331773961"/>
      <w:r w:rsidRPr="00893A2B">
        <w:rPr>
          <w:b/>
          <w:bCs/>
          <w:kern w:val="32"/>
          <w:sz w:val="32"/>
          <w:szCs w:val="32"/>
        </w:rPr>
        <w:t xml:space="preserve">Department of </w:t>
      </w:r>
      <w:bookmarkEnd w:id="0"/>
      <w:r w:rsidR="00F94867">
        <w:rPr>
          <w:b/>
          <w:bCs/>
          <w:kern w:val="32"/>
          <w:sz w:val="32"/>
          <w:szCs w:val="32"/>
        </w:rPr>
        <w:t>Software Engineering</w:t>
      </w:r>
    </w:p>
    <w:p w14:paraId="1A5981F4" w14:textId="77777777" w:rsidR="00344FFE" w:rsidRPr="00893A2B" w:rsidRDefault="00344FFE" w:rsidP="00344FFE">
      <w:pPr>
        <w:jc w:val="both"/>
        <w:rPr>
          <w:sz w:val="32"/>
          <w:szCs w:val="32"/>
        </w:rPr>
      </w:pPr>
    </w:p>
    <w:p w14:paraId="76DB399D" w14:textId="5B4D7B65" w:rsidR="00344FFE" w:rsidRPr="00893A2B" w:rsidRDefault="00344FFE" w:rsidP="00344FFE">
      <w:pPr>
        <w:keepNext/>
        <w:spacing w:before="240" w:after="60"/>
        <w:jc w:val="center"/>
        <w:outlineLvl w:val="0"/>
        <w:rPr>
          <w:b/>
          <w:bCs/>
          <w:kern w:val="32"/>
          <w:sz w:val="32"/>
          <w:szCs w:val="32"/>
        </w:rPr>
      </w:pPr>
      <w:r w:rsidRPr="00893A2B">
        <w:rPr>
          <w:b/>
          <w:bCs/>
          <w:kern w:val="32"/>
          <w:sz w:val="32"/>
          <w:szCs w:val="32"/>
        </w:rPr>
        <w:t>CS</w:t>
      </w:r>
      <w:r w:rsidR="00F94867">
        <w:rPr>
          <w:b/>
          <w:bCs/>
          <w:kern w:val="32"/>
          <w:sz w:val="32"/>
          <w:szCs w:val="32"/>
        </w:rPr>
        <w:t>471</w:t>
      </w:r>
      <w:r w:rsidRPr="00893A2B">
        <w:rPr>
          <w:b/>
          <w:bCs/>
          <w:kern w:val="32"/>
          <w:sz w:val="32"/>
          <w:szCs w:val="32"/>
        </w:rPr>
        <w:t xml:space="preserve">: </w:t>
      </w:r>
      <w:r w:rsidR="00F94867">
        <w:rPr>
          <w:b/>
          <w:bCs/>
          <w:kern w:val="32"/>
          <w:sz w:val="32"/>
          <w:szCs w:val="32"/>
        </w:rPr>
        <w:t>Machine Learning</w:t>
      </w:r>
    </w:p>
    <w:p w14:paraId="533E4348" w14:textId="21A271EA" w:rsidR="00344FFE" w:rsidRPr="00893A2B" w:rsidRDefault="00344FFE" w:rsidP="00344FFE">
      <w:pPr>
        <w:keepNext/>
        <w:spacing w:before="240" w:after="60"/>
        <w:jc w:val="center"/>
        <w:outlineLvl w:val="0"/>
        <w:rPr>
          <w:b/>
          <w:bCs/>
          <w:kern w:val="32"/>
          <w:sz w:val="32"/>
          <w:szCs w:val="32"/>
        </w:rPr>
      </w:pPr>
      <w:r w:rsidRPr="00893A2B">
        <w:rPr>
          <w:b/>
          <w:bCs/>
          <w:kern w:val="32"/>
          <w:sz w:val="32"/>
          <w:szCs w:val="32"/>
        </w:rPr>
        <w:t>Class: B</w:t>
      </w:r>
      <w:r w:rsidR="00F94867">
        <w:rPr>
          <w:b/>
          <w:bCs/>
          <w:kern w:val="32"/>
          <w:sz w:val="32"/>
          <w:szCs w:val="32"/>
        </w:rPr>
        <w:t>ESE-12</w:t>
      </w:r>
    </w:p>
    <w:p w14:paraId="4AA99699" w14:textId="5971FC4A" w:rsidR="00344FFE" w:rsidRDefault="00344FFE" w:rsidP="00064A3B">
      <w:pPr>
        <w:keepNext/>
        <w:spacing w:before="240" w:after="60"/>
        <w:jc w:val="center"/>
        <w:outlineLvl w:val="0"/>
        <w:rPr>
          <w:b/>
          <w:bCs/>
          <w:noProof/>
          <w:kern w:val="32"/>
          <w:sz w:val="32"/>
          <w:szCs w:val="32"/>
        </w:rPr>
      </w:pPr>
      <w:bookmarkStart w:id="1" w:name="_Toc331773962"/>
      <w:r w:rsidRPr="00893A2B">
        <w:rPr>
          <w:b/>
          <w:bCs/>
          <w:noProof/>
          <w:kern w:val="32"/>
          <w:sz w:val="32"/>
          <w:szCs w:val="32"/>
        </w:rPr>
        <w:t xml:space="preserve">Lab </w:t>
      </w:r>
      <w:r w:rsidR="00F94867">
        <w:rPr>
          <w:b/>
          <w:bCs/>
          <w:noProof/>
          <w:kern w:val="32"/>
          <w:sz w:val="32"/>
          <w:szCs w:val="32"/>
        </w:rPr>
        <w:t>5</w:t>
      </w:r>
      <w:r w:rsidRPr="00893A2B">
        <w:rPr>
          <w:b/>
          <w:bCs/>
          <w:noProof/>
          <w:kern w:val="32"/>
          <w:sz w:val="32"/>
          <w:szCs w:val="32"/>
        </w:rPr>
        <w:t xml:space="preserve">: </w:t>
      </w:r>
      <w:bookmarkEnd w:id="1"/>
      <w:r w:rsidR="00F94867">
        <w:rPr>
          <w:b/>
          <w:bCs/>
          <w:noProof/>
          <w:kern w:val="32"/>
          <w:sz w:val="32"/>
          <w:szCs w:val="32"/>
        </w:rPr>
        <w:t>Decision</w:t>
      </w:r>
      <w:r>
        <w:rPr>
          <w:b/>
          <w:bCs/>
          <w:noProof/>
          <w:kern w:val="32"/>
          <w:sz w:val="32"/>
          <w:szCs w:val="32"/>
        </w:rPr>
        <w:t xml:space="preserve"> Trees</w:t>
      </w:r>
    </w:p>
    <w:p w14:paraId="02E73948" w14:textId="6469C31D" w:rsidR="00344FFE" w:rsidRPr="00893A2B" w:rsidRDefault="00344FFE" w:rsidP="00285641">
      <w:pPr>
        <w:keepNext/>
        <w:spacing w:before="240" w:after="60"/>
        <w:jc w:val="center"/>
        <w:outlineLvl w:val="0"/>
        <w:rPr>
          <w:b/>
          <w:bCs/>
          <w:kern w:val="32"/>
          <w:sz w:val="32"/>
          <w:szCs w:val="32"/>
        </w:rPr>
      </w:pPr>
      <w:r w:rsidRPr="00893A2B">
        <w:rPr>
          <w:b/>
          <w:bCs/>
          <w:kern w:val="32"/>
          <w:sz w:val="32"/>
          <w:szCs w:val="32"/>
        </w:rPr>
        <w:t xml:space="preserve">Date: </w:t>
      </w:r>
      <w:r w:rsidR="00F94867">
        <w:rPr>
          <w:b/>
          <w:bCs/>
          <w:noProof/>
          <w:kern w:val="32"/>
          <w:sz w:val="32"/>
          <w:szCs w:val="32"/>
        </w:rPr>
        <w:t>08</w:t>
      </w:r>
      <w:r w:rsidRPr="00893A2B">
        <w:rPr>
          <w:b/>
          <w:bCs/>
          <w:noProof/>
          <w:kern w:val="32"/>
          <w:sz w:val="32"/>
          <w:szCs w:val="32"/>
        </w:rPr>
        <w:t>-0</w:t>
      </w:r>
      <w:r w:rsidR="00F94867">
        <w:rPr>
          <w:b/>
          <w:bCs/>
          <w:noProof/>
          <w:kern w:val="32"/>
          <w:sz w:val="32"/>
          <w:szCs w:val="32"/>
        </w:rPr>
        <w:t>3</w:t>
      </w:r>
      <w:r w:rsidRPr="00893A2B">
        <w:rPr>
          <w:b/>
          <w:bCs/>
          <w:noProof/>
          <w:kern w:val="32"/>
          <w:sz w:val="32"/>
          <w:szCs w:val="32"/>
        </w:rPr>
        <w:t>-202</w:t>
      </w:r>
      <w:r w:rsidR="00F94867">
        <w:rPr>
          <w:b/>
          <w:bCs/>
          <w:noProof/>
          <w:kern w:val="32"/>
          <w:sz w:val="32"/>
          <w:szCs w:val="32"/>
        </w:rPr>
        <w:t>4</w:t>
      </w:r>
    </w:p>
    <w:p w14:paraId="7B8D36E6" w14:textId="243C80DD" w:rsidR="00344FFE" w:rsidRPr="00893A2B" w:rsidRDefault="00344FFE" w:rsidP="00344FFE">
      <w:pPr>
        <w:keepNext/>
        <w:spacing w:before="240" w:after="60"/>
        <w:jc w:val="center"/>
        <w:outlineLvl w:val="0"/>
        <w:rPr>
          <w:b/>
          <w:bCs/>
          <w:noProof/>
          <w:kern w:val="32"/>
          <w:sz w:val="32"/>
          <w:szCs w:val="32"/>
        </w:rPr>
      </w:pPr>
      <w:bookmarkStart w:id="2" w:name="_Toc331773963"/>
      <w:r w:rsidRPr="00893A2B">
        <w:rPr>
          <w:b/>
          <w:bCs/>
          <w:noProof/>
          <w:kern w:val="32"/>
          <w:sz w:val="32"/>
          <w:szCs w:val="32"/>
        </w:rPr>
        <w:t xml:space="preserve">Instructor: </w:t>
      </w:r>
      <w:bookmarkEnd w:id="2"/>
      <w:r w:rsidRPr="00893A2B">
        <w:rPr>
          <w:b/>
          <w:bCs/>
          <w:noProof/>
          <w:kern w:val="32"/>
          <w:sz w:val="32"/>
          <w:szCs w:val="32"/>
        </w:rPr>
        <w:t>Dr. Hashir Kiani</w:t>
      </w:r>
      <w:r w:rsidR="00064A3B">
        <w:rPr>
          <w:b/>
          <w:bCs/>
          <w:noProof/>
          <w:kern w:val="32"/>
          <w:sz w:val="32"/>
          <w:szCs w:val="32"/>
        </w:rPr>
        <w:t xml:space="preserve"> and Dr Duad Abdullah</w:t>
      </w:r>
    </w:p>
    <w:p w14:paraId="73801B27" w14:textId="60ECB238" w:rsidR="00344FFE" w:rsidRPr="0071007D" w:rsidRDefault="00344FFE" w:rsidP="00344FFE">
      <w:pPr>
        <w:jc w:val="center"/>
        <w:rPr>
          <w:b/>
          <w:bCs/>
        </w:rPr>
      </w:pPr>
      <w:r w:rsidRPr="00893A2B">
        <w:rPr>
          <w:b/>
          <w:bCs/>
          <w:noProof/>
          <w:kern w:val="32"/>
          <w:sz w:val="32"/>
          <w:szCs w:val="32"/>
        </w:rPr>
        <w:t xml:space="preserve">Lab Engineer: Ms </w:t>
      </w:r>
      <w:r w:rsidR="00F94867">
        <w:rPr>
          <w:b/>
          <w:bCs/>
          <w:noProof/>
          <w:kern w:val="32"/>
          <w:sz w:val="32"/>
          <w:szCs w:val="32"/>
        </w:rPr>
        <w:t>Iram Tariq</w:t>
      </w:r>
      <w:r w:rsidR="00064A3B">
        <w:rPr>
          <w:b/>
          <w:bCs/>
          <w:noProof/>
          <w:kern w:val="32"/>
          <w:sz w:val="32"/>
          <w:szCs w:val="32"/>
        </w:rPr>
        <w:t xml:space="preserve"> Bhatti</w:t>
      </w:r>
    </w:p>
    <w:p w14:paraId="6C257CF6" w14:textId="77777777" w:rsidR="00D32076" w:rsidRPr="00870E5C" w:rsidRDefault="00D32076" w:rsidP="001C4D90">
      <w:pPr>
        <w:jc w:val="both"/>
        <w:rPr>
          <w:rFonts w:ascii="Times New Roman" w:hAnsi="Times New Roman"/>
          <w:sz w:val="24"/>
          <w:szCs w:val="24"/>
        </w:rPr>
      </w:pPr>
    </w:p>
    <w:p w14:paraId="12E0B656" w14:textId="3E077DC5" w:rsidR="008106B4" w:rsidRDefault="008106B4" w:rsidP="00B76C21">
      <w:pPr>
        <w:rPr>
          <w:sz w:val="28"/>
          <w:szCs w:val="28"/>
        </w:rPr>
      </w:pPr>
    </w:p>
    <w:p w14:paraId="43E19AF9" w14:textId="41032789" w:rsidR="00285641" w:rsidRPr="0071007D" w:rsidRDefault="00064A3B" w:rsidP="00B76C21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25CE83CF" w14:textId="333EB6DC" w:rsidR="000720E5" w:rsidRPr="00064A3B" w:rsidRDefault="00920D01" w:rsidP="0071007D">
      <w:pPr>
        <w:pStyle w:val="Heading1"/>
        <w:shd w:val="clear" w:color="auto" w:fill="FFFFFF"/>
        <w:spacing w:before="0" w:after="225"/>
        <w:jc w:val="center"/>
        <w:textAlignment w:val="baseline"/>
        <w:rPr>
          <w:rFonts w:ascii="Times New Roman" w:hAnsi="Times New Roman" w:cs="Times New Roman"/>
          <w:bCs w:val="0"/>
          <w:u w:val="single"/>
        </w:rPr>
      </w:pPr>
      <w:r w:rsidRPr="00064A3B">
        <w:rPr>
          <w:rFonts w:ascii="Times New Roman" w:hAnsi="Times New Roman" w:cs="Times New Roman"/>
          <w:u w:val="single"/>
        </w:rPr>
        <w:lastRenderedPageBreak/>
        <w:t xml:space="preserve">Lab </w:t>
      </w:r>
      <w:r w:rsidR="00F94867" w:rsidRPr="00064A3B">
        <w:rPr>
          <w:rFonts w:ascii="Times New Roman" w:hAnsi="Times New Roman" w:cs="Times New Roman"/>
          <w:u w:val="single"/>
        </w:rPr>
        <w:t>5</w:t>
      </w:r>
      <w:r w:rsidR="00210647" w:rsidRPr="00064A3B">
        <w:rPr>
          <w:rFonts w:ascii="Times New Roman" w:hAnsi="Times New Roman" w:cs="Times New Roman"/>
          <w:u w:val="single"/>
        </w:rPr>
        <w:t xml:space="preserve">: </w:t>
      </w:r>
      <w:bookmarkStart w:id="3" w:name="pruning"/>
      <w:bookmarkEnd w:id="3"/>
      <w:r w:rsidR="00F94867" w:rsidRPr="00064A3B">
        <w:rPr>
          <w:rFonts w:ascii="Times New Roman" w:hAnsi="Times New Roman" w:cs="Times New Roman"/>
          <w:bCs w:val="0"/>
          <w:u w:val="single"/>
        </w:rPr>
        <w:t>Decision</w:t>
      </w:r>
      <w:r w:rsidR="00587E0A" w:rsidRPr="00064A3B">
        <w:rPr>
          <w:rFonts w:ascii="Times New Roman" w:hAnsi="Times New Roman" w:cs="Times New Roman"/>
          <w:bCs w:val="0"/>
          <w:u w:val="single"/>
        </w:rPr>
        <w:t xml:space="preserve"> Trees</w:t>
      </w:r>
    </w:p>
    <w:p w14:paraId="2BF8B73B" w14:textId="4623D9D3" w:rsidR="00054D62" w:rsidRDefault="00054D62" w:rsidP="002E5D2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1402DAF7" w14:textId="544C8D9B" w:rsidR="00964130" w:rsidRPr="00064A3B" w:rsidRDefault="00964130" w:rsidP="00064A3B">
      <w:pPr>
        <w:rPr>
          <w:b/>
          <w:sz w:val="28"/>
          <w:szCs w:val="28"/>
        </w:rPr>
      </w:pPr>
      <w:r w:rsidRPr="00064A3B">
        <w:rPr>
          <w:b/>
          <w:sz w:val="28"/>
          <w:szCs w:val="28"/>
        </w:rPr>
        <w:t>Introduction:</w:t>
      </w:r>
    </w:p>
    <w:p w14:paraId="70138008" w14:textId="4DDB2D40" w:rsidR="00666FBC" w:rsidRDefault="00587E0A" w:rsidP="00587E0A">
      <w:pPr>
        <w:spacing w:after="0" w:line="240" w:lineRule="auto"/>
        <w:jc w:val="both"/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</w:pPr>
      <w:r w:rsidRPr="00587E0A"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>A</w:t>
      </w:r>
      <w:r w:rsidR="00F94867"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 Decision</w:t>
      </w:r>
      <w:r w:rsidRPr="00587E0A"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 </w:t>
      </w:r>
      <w:r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>T</w:t>
      </w:r>
      <w:r w:rsidRPr="00587E0A"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>ree is a representation of a function that maps a vector of attribute values to a</w:t>
      </w:r>
      <w:r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 </w:t>
      </w:r>
      <w:r w:rsidRPr="00587E0A"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>single output value—a “</w:t>
      </w:r>
      <w:r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>de</w:t>
      </w:r>
      <w:r w:rsidR="00F94867"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>cision</w:t>
      </w:r>
      <w:r w:rsidRPr="00587E0A"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>”</w:t>
      </w:r>
      <w:r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>.</w:t>
      </w:r>
      <w:r w:rsidRPr="00587E0A"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 A</w:t>
      </w:r>
      <w:r w:rsidR="00F94867"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 decision</w:t>
      </w:r>
      <w:r w:rsidRPr="00587E0A"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 tree reaches its decision by performing a</w:t>
      </w:r>
      <w:r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 </w:t>
      </w:r>
      <w:r w:rsidRPr="00587E0A"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sequence of tests, starting at the </w:t>
      </w:r>
      <w:r w:rsidR="00285641" w:rsidRPr="00587E0A"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>root,</w:t>
      </w:r>
      <w:r w:rsidRPr="00587E0A"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 and following the appropriate branch until a leaf is</w:t>
      </w:r>
      <w:r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 </w:t>
      </w:r>
      <w:r w:rsidRPr="00587E0A"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>reached. Each internal node in the tree corresponds to a test of the value of one of the input</w:t>
      </w:r>
      <w:r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 </w:t>
      </w:r>
      <w:r w:rsidRPr="00587E0A"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>attributes, the branches from the node are labeled with the possible values of the attribute,</w:t>
      </w:r>
      <w:r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 </w:t>
      </w:r>
      <w:r w:rsidRPr="00587E0A"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>and the leaf nodes specify what value is to be returned by the function.</w:t>
      </w:r>
    </w:p>
    <w:p w14:paraId="56608427" w14:textId="77777777" w:rsidR="00064A3B" w:rsidRDefault="00064A3B" w:rsidP="00587E0A">
      <w:pPr>
        <w:spacing w:after="0" w:line="240" w:lineRule="auto"/>
        <w:jc w:val="both"/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</w:pPr>
    </w:p>
    <w:p w14:paraId="49E38557" w14:textId="182D4EB1" w:rsidR="00064A3B" w:rsidRPr="00064A3B" w:rsidRDefault="00064A3B" w:rsidP="00064A3B">
      <w:pPr>
        <w:rPr>
          <w:b/>
          <w:sz w:val="28"/>
          <w:szCs w:val="28"/>
        </w:rPr>
      </w:pPr>
      <w:r w:rsidRPr="00064A3B">
        <w:rPr>
          <w:b/>
          <w:sz w:val="28"/>
          <w:szCs w:val="28"/>
        </w:rPr>
        <w:t>Objective:</w:t>
      </w:r>
    </w:p>
    <w:p w14:paraId="56AB469F" w14:textId="31108DE2" w:rsidR="00064A3B" w:rsidRDefault="00064A3B" w:rsidP="00064A3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</w:pPr>
      <w:r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>Understand and implement decision trees.</w:t>
      </w:r>
    </w:p>
    <w:p w14:paraId="7D5037FB" w14:textId="631FEC25" w:rsidR="00064A3B" w:rsidRDefault="00064A3B" w:rsidP="00064A3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</w:pPr>
      <w:r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Learn encoding techniques. </w:t>
      </w:r>
    </w:p>
    <w:p w14:paraId="7AA83FE0" w14:textId="3E1DA77C" w:rsidR="00FF1D3D" w:rsidRPr="00064A3B" w:rsidRDefault="00FF1D3D" w:rsidP="00064A3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</w:pPr>
      <w:r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Using </w:t>
      </w:r>
      <w:proofErr w:type="spellStart"/>
      <w:r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>graphviz</w:t>
      </w:r>
      <w:proofErr w:type="spellEnd"/>
      <w:r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 to print the decision tree. </w:t>
      </w:r>
    </w:p>
    <w:p w14:paraId="6E80CF00" w14:textId="77777777" w:rsidR="00064A3B" w:rsidRDefault="00064A3B" w:rsidP="00587E0A">
      <w:pPr>
        <w:spacing w:after="0" w:line="240" w:lineRule="auto"/>
        <w:jc w:val="both"/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</w:pPr>
    </w:p>
    <w:p w14:paraId="33640D97" w14:textId="206A33D9" w:rsidR="00064A3B" w:rsidRPr="00064A3B" w:rsidRDefault="00064A3B" w:rsidP="00064A3B">
      <w:pPr>
        <w:rPr>
          <w:b/>
          <w:sz w:val="28"/>
          <w:szCs w:val="28"/>
        </w:rPr>
      </w:pPr>
      <w:r w:rsidRPr="00064A3B">
        <w:rPr>
          <w:b/>
          <w:sz w:val="28"/>
          <w:szCs w:val="28"/>
        </w:rPr>
        <w:t>Tools:</w:t>
      </w:r>
    </w:p>
    <w:p w14:paraId="2215FC8E" w14:textId="7C13C6B2" w:rsidR="00587E0A" w:rsidRDefault="00064A3B" w:rsidP="00587E0A">
      <w:pPr>
        <w:spacing w:after="0"/>
        <w:jc w:val="both"/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</w:pPr>
      <w:r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Google </w:t>
      </w:r>
      <w:proofErr w:type="spellStart"/>
      <w:r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>colab</w:t>
      </w:r>
      <w:proofErr w:type="spellEnd"/>
      <w:r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 or equivalent environment</w:t>
      </w:r>
    </w:p>
    <w:p w14:paraId="25FF2E19" w14:textId="77777777" w:rsidR="00064A3B" w:rsidRPr="00587E0A" w:rsidRDefault="00064A3B" w:rsidP="00587E0A">
      <w:pPr>
        <w:spacing w:after="0"/>
        <w:jc w:val="both"/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</w:pPr>
    </w:p>
    <w:p w14:paraId="59528CCC" w14:textId="2DE973FD" w:rsidR="0071007D" w:rsidRPr="00964130" w:rsidRDefault="0071007D" w:rsidP="00964130">
      <w:pPr>
        <w:rPr>
          <w:b/>
          <w:sz w:val="28"/>
          <w:szCs w:val="28"/>
        </w:rPr>
      </w:pPr>
      <w:r w:rsidRPr="00964130">
        <w:rPr>
          <w:b/>
          <w:sz w:val="28"/>
          <w:szCs w:val="28"/>
        </w:rPr>
        <w:t xml:space="preserve">Lab Task: </w:t>
      </w:r>
    </w:p>
    <w:p w14:paraId="7E494B03" w14:textId="12695C37" w:rsidR="005F33EF" w:rsidRDefault="00587E0A" w:rsidP="005F33EF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  <w:r w:rsidRPr="00587E0A">
        <w:rPr>
          <w:rFonts w:cs="Calibri"/>
          <w:sz w:val="24"/>
          <w:szCs w:val="24"/>
        </w:rPr>
        <w:t>Tra</w:t>
      </w:r>
      <w:r w:rsidR="00F94867">
        <w:rPr>
          <w:rFonts w:cs="Calibri"/>
          <w:sz w:val="24"/>
          <w:szCs w:val="24"/>
        </w:rPr>
        <w:t>in a Decision</w:t>
      </w:r>
      <w:r w:rsidRPr="00587E0A">
        <w:rPr>
          <w:rFonts w:cs="Calibri"/>
          <w:sz w:val="24"/>
          <w:szCs w:val="24"/>
        </w:rPr>
        <w:t xml:space="preserve"> Tree classifier considering the following </w:t>
      </w:r>
      <w:r>
        <w:rPr>
          <w:rFonts w:cs="Calibri"/>
          <w:sz w:val="24"/>
          <w:szCs w:val="24"/>
        </w:rPr>
        <w:t>learning problem</w:t>
      </w:r>
      <w:r w:rsidR="005F33EF">
        <w:rPr>
          <w:rFonts w:cs="Calibri"/>
          <w:sz w:val="24"/>
          <w:szCs w:val="24"/>
        </w:rPr>
        <w:t xml:space="preserve">: </w:t>
      </w:r>
      <w:r w:rsidR="005F33EF" w:rsidRPr="005F33EF">
        <w:rPr>
          <w:rFonts w:cs="Calibri"/>
          <w:sz w:val="24"/>
          <w:szCs w:val="24"/>
        </w:rPr>
        <w:t>the problem of deciding</w:t>
      </w:r>
      <w:r w:rsidR="005F33EF">
        <w:rPr>
          <w:rFonts w:cs="Calibri"/>
          <w:sz w:val="24"/>
          <w:szCs w:val="24"/>
        </w:rPr>
        <w:t xml:space="preserve"> </w:t>
      </w:r>
      <w:r w:rsidR="005F33EF" w:rsidRPr="005F33EF">
        <w:rPr>
          <w:rFonts w:cs="Calibri"/>
          <w:sz w:val="24"/>
          <w:szCs w:val="24"/>
        </w:rPr>
        <w:t>whether to wait for a table at a restaurant. For this problem the output, is a Boolean variable</w:t>
      </w:r>
      <w:r w:rsidR="005F33EF">
        <w:rPr>
          <w:rFonts w:cs="Calibri"/>
          <w:sz w:val="24"/>
          <w:szCs w:val="24"/>
        </w:rPr>
        <w:t xml:space="preserve"> </w:t>
      </w:r>
      <w:r w:rsidR="005F33EF" w:rsidRPr="005F33EF">
        <w:rPr>
          <w:rFonts w:cs="Calibri"/>
          <w:sz w:val="24"/>
          <w:szCs w:val="24"/>
        </w:rPr>
        <w:t xml:space="preserve">that we will call </w:t>
      </w:r>
      <w:proofErr w:type="spellStart"/>
      <w:r w:rsidR="005F33EF" w:rsidRPr="005F33EF">
        <w:rPr>
          <w:rFonts w:ascii="Courier New" w:hAnsi="Courier New" w:cs="Courier New"/>
          <w:sz w:val="24"/>
          <w:szCs w:val="24"/>
        </w:rPr>
        <w:t>WillWait</w:t>
      </w:r>
      <w:proofErr w:type="spellEnd"/>
      <w:r w:rsidR="005F33EF" w:rsidRPr="005F33EF">
        <w:rPr>
          <w:rFonts w:cs="Calibri"/>
          <w:sz w:val="24"/>
          <w:szCs w:val="24"/>
        </w:rPr>
        <w:t>; it is true for examples where we do wait for a table. The input,</w:t>
      </w:r>
      <m:oMath>
        <m:r>
          <w:rPr>
            <w:rFonts w:ascii="Cambria Math" w:hAnsi="Cambria Math" w:cs="Calibri"/>
            <w:sz w:val="24"/>
            <w:szCs w:val="24"/>
          </w:rPr>
          <m:t xml:space="preserve"> </m:t>
        </m:r>
        <m:r>
          <m:rPr>
            <m:sty m:val="bi"/>
          </m:rPr>
          <w:rPr>
            <w:rFonts w:ascii="Cambria Math" w:hAnsi="Cambria Math" w:cs="Calibri"/>
            <w:sz w:val="24"/>
            <w:szCs w:val="24"/>
          </w:rPr>
          <m:t>x</m:t>
        </m:r>
      </m:oMath>
      <w:r w:rsidR="005F33EF">
        <w:rPr>
          <w:rFonts w:cs="Calibri"/>
          <w:sz w:val="24"/>
          <w:szCs w:val="24"/>
        </w:rPr>
        <w:t xml:space="preserve">, </w:t>
      </w:r>
      <w:r w:rsidR="005F33EF" w:rsidRPr="005F33EF">
        <w:rPr>
          <w:rFonts w:cs="Calibri"/>
          <w:sz w:val="24"/>
          <w:szCs w:val="24"/>
        </w:rPr>
        <w:t>is a vector of ten attribute values, each of which has discrete values:</w:t>
      </w:r>
    </w:p>
    <w:p w14:paraId="227FADA8" w14:textId="77777777" w:rsidR="005F33EF" w:rsidRPr="005F33EF" w:rsidRDefault="005F33EF" w:rsidP="005F33EF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</w:p>
    <w:p w14:paraId="5CCFBE34" w14:textId="77777777" w:rsidR="005F33EF" w:rsidRPr="005F33EF" w:rsidRDefault="005F33EF" w:rsidP="005F33EF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  <w:r w:rsidRPr="005F33EF">
        <w:rPr>
          <w:rFonts w:cs="Calibri"/>
          <w:sz w:val="24"/>
          <w:szCs w:val="24"/>
        </w:rPr>
        <w:t xml:space="preserve">1. </w:t>
      </w:r>
      <w:r w:rsidRPr="005F33EF">
        <w:rPr>
          <w:rFonts w:cs="Calibri"/>
          <w:sz w:val="24"/>
          <w:szCs w:val="24"/>
          <w:u w:val="single"/>
        </w:rPr>
        <w:t>ALTERNATE</w:t>
      </w:r>
      <w:r w:rsidRPr="005F33EF">
        <w:rPr>
          <w:rFonts w:cs="Calibri"/>
          <w:sz w:val="24"/>
          <w:szCs w:val="24"/>
        </w:rPr>
        <w:t>: whether there is a suitable alternative restaurant nearby.</w:t>
      </w:r>
    </w:p>
    <w:p w14:paraId="28C0C482" w14:textId="77777777" w:rsidR="005F33EF" w:rsidRPr="005F33EF" w:rsidRDefault="005F33EF" w:rsidP="005F33EF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  <w:r w:rsidRPr="005F33EF">
        <w:rPr>
          <w:rFonts w:cs="Calibri"/>
          <w:sz w:val="24"/>
          <w:szCs w:val="24"/>
        </w:rPr>
        <w:t xml:space="preserve">2. </w:t>
      </w:r>
      <w:r w:rsidRPr="005F33EF">
        <w:rPr>
          <w:rFonts w:cs="Calibri"/>
          <w:sz w:val="24"/>
          <w:szCs w:val="24"/>
          <w:u w:val="single"/>
        </w:rPr>
        <w:t>BAR</w:t>
      </w:r>
      <w:r w:rsidRPr="005F33EF">
        <w:rPr>
          <w:rFonts w:cs="Calibri"/>
          <w:sz w:val="24"/>
          <w:szCs w:val="24"/>
        </w:rPr>
        <w:t>: whether the restaurant has a comfortable bar area to wait in.</w:t>
      </w:r>
    </w:p>
    <w:p w14:paraId="063F6D1F" w14:textId="77777777" w:rsidR="005F33EF" w:rsidRPr="005F33EF" w:rsidRDefault="005F33EF" w:rsidP="005F33EF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  <w:r w:rsidRPr="005F33EF">
        <w:rPr>
          <w:rFonts w:cs="Calibri"/>
          <w:sz w:val="24"/>
          <w:szCs w:val="24"/>
        </w:rPr>
        <w:t xml:space="preserve">3. </w:t>
      </w:r>
      <w:r w:rsidRPr="005F33EF">
        <w:rPr>
          <w:rFonts w:cs="Calibri"/>
          <w:sz w:val="24"/>
          <w:szCs w:val="24"/>
          <w:u w:val="single"/>
        </w:rPr>
        <w:t>FRI/SAT</w:t>
      </w:r>
      <w:r w:rsidRPr="005F33EF">
        <w:rPr>
          <w:rFonts w:cs="Calibri"/>
          <w:sz w:val="24"/>
          <w:szCs w:val="24"/>
        </w:rPr>
        <w:t>: true on Fridays and Saturdays.</w:t>
      </w:r>
    </w:p>
    <w:p w14:paraId="4A49F316" w14:textId="77777777" w:rsidR="005F33EF" w:rsidRPr="005F33EF" w:rsidRDefault="005F33EF" w:rsidP="005F33EF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  <w:r w:rsidRPr="005F33EF">
        <w:rPr>
          <w:rFonts w:cs="Calibri"/>
          <w:sz w:val="24"/>
          <w:szCs w:val="24"/>
        </w:rPr>
        <w:t xml:space="preserve">4. </w:t>
      </w:r>
      <w:r w:rsidRPr="005F33EF">
        <w:rPr>
          <w:rFonts w:cs="Calibri"/>
          <w:sz w:val="24"/>
          <w:szCs w:val="24"/>
          <w:u w:val="single"/>
        </w:rPr>
        <w:t>HUNGRY</w:t>
      </w:r>
      <w:r w:rsidRPr="005F33EF">
        <w:rPr>
          <w:rFonts w:cs="Calibri"/>
          <w:sz w:val="24"/>
          <w:szCs w:val="24"/>
        </w:rPr>
        <w:t>: whether we are hungry right now.</w:t>
      </w:r>
    </w:p>
    <w:p w14:paraId="0F52554E" w14:textId="0633DE35" w:rsidR="005F33EF" w:rsidRPr="005F33EF" w:rsidRDefault="005F33EF" w:rsidP="005F33EF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  <w:r w:rsidRPr="005F33EF">
        <w:rPr>
          <w:rFonts w:cs="Calibri"/>
          <w:sz w:val="24"/>
          <w:szCs w:val="24"/>
        </w:rPr>
        <w:t xml:space="preserve">5. </w:t>
      </w:r>
      <w:r w:rsidRPr="005F33EF">
        <w:rPr>
          <w:rFonts w:cs="Calibri"/>
          <w:sz w:val="24"/>
          <w:szCs w:val="24"/>
          <w:u w:val="single"/>
        </w:rPr>
        <w:t>PATRONS</w:t>
      </w:r>
      <w:r w:rsidRPr="005F33EF">
        <w:rPr>
          <w:rFonts w:cs="Calibri"/>
          <w:sz w:val="24"/>
          <w:szCs w:val="24"/>
        </w:rPr>
        <w:t>: how many people are in the restaurant (values are None, Some, and</w:t>
      </w:r>
      <w:r>
        <w:rPr>
          <w:rFonts w:cs="Calibri"/>
          <w:sz w:val="24"/>
          <w:szCs w:val="24"/>
        </w:rPr>
        <w:t xml:space="preserve"> </w:t>
      </w:r>
      <w:r w:rsidRPr="005F33EF">
        <w:rPr>
          <w:rFonts w:cs="Calibri"/>
          <w:sz w:val="24"/>
          <w:szCs w:val="24"/>
        </w:rPr>
        <w:t>Full).</w:t>
      </w:r>
    </w:p>
    <w:p w14:paraId="649F3FF0" w14:textId="6E0321CE" w:rsidR="005F33EF" w:rsidRPr="005F33EF" w:rsidRDefault="005F33EF" w:rsidP="005F33EF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  <w:r w:rsidRPr="005F33EF">
        <w:rPr>
          <w:rFonts w:cs="Calibri"/>
          <w:sz w:val="24"/>
          <w:szCs w:val="24"/>
        </w:rPr>
        <w:t xml:space="preserve">6. </w:t>
      </w:r>
      <w:r w:rsidRPr="005F33EF">
        <w:rPr>
          <w:rFonts w:cs="Calibri"/>
          <w:sz w:val="24"/>
          <w:szCs w:val="24"/>
          <w:u w:val="single"/>
        </w:rPr>
        <w:t>PRICE</w:t>
      </w:r>
      <w:r w:rsidRPr="005F33EF">
        <w:rPr>
          <w:rFonts w:cs="Calibri"/>
          <w:sz w:val="24"/>
          <w:szCs w:val="24"/>
        </w:rPr>
        <w:t>: the restaurant’s price range</w:t>
      </w:r>
      <w:r>
        <w:rPr>
          <w:rFonts w:cs="Calibri"/>
          <w:sz w:val="24"/>
          <w:szCs w:val="24"/>
        </w:rPr>
        <w:t xml:space="preserve"> ($, $$, $$$).</w:t>
      </w:r>
    </w:p>
    <w:p w14:paraId="4C64D9A4" w14:textId="77777777" w:rsidR="005F33EF" w:rsidRPr="005F33EF" w:rsidRDefault="005F33EF" w:rsidP="005F33EF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  <w:r w:rsidRPr="005F33EF">
        <w:rPr>
          <w:rFonts w:cs="Calibri"/>
          <w:sz w:val="24"/>
          <w:szCs w:val="24"/>
        </w:rPr>
        <w:t xml:space="preserve">7. </w:t>
      </w:r>
      <w:r w:rsidRPr="005F33EF">
        <w:rPr>
          <w:rFonts w:cs="Calibri"/>
          <w:sz w:val="24"/>
          <w:szCs w:val="24"/>
          <w:u w:val="single"/>
        </w:rPr>
        <w:t>RAINING</w:t>
      </w:r>
      <w:r w:rsidRPr="005F33EF">
        <w:rPr>
          <w:rFonts w:cs="Calibri"/>
          <w:sz w:val="24"/>
          <w:szCs w:val="24"/>
        </w:rPr>
        <w:t>: whether it is raining outside.</w:t>
      </w:r>
    </w:p>
    <w:p w14:paraId="53FE414B" w14:textId="77777777" w:rsidR="005F33EF" w:rsidRPr="005F33EF" w:rsidRDefault="005F33EF" w:rsidP="005F33EF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  <w:r w:rsidRPr="005F33EF">
        <w:rPr>
          <w:rFonts w:cs="Calibri"/>
          <w:sz w:val="24"/>
          <w:szCs w:val="24"/>
        </w:rPr>
        <w:t xml:space="preserve">8. </w:t>
      </w:r>
      <w:r w:rsidRPr="005F33EF">
        <w:rPr>
          <w:rFonts w:cs="Calibri"/>
          <w:sz w:val="24"/>
          <w:szCs w:val="24"/>
          <w:u w:val="single"/>
        </w:rPr>
        <w:t>RESERVATION</w:t>
      </w:r>
      <w:r w:rsidRPr="005F33EF">
        <w:rPr>
          <w:rFonts w:cs="Calibri"/>
          <w:sz w:val="24"/>
          <w:szCs w:val="24"/>
        </w:rPr>
        <w:t>: whether we made a reservation.</w:t>
      </w:r>
    </w:p>
    <w:p w14:paraId="5C1BB67B" w14:textId="77777777" w:rsidR="005F33EF" w:rsidRPr="005F33EF" w:rsidRDefault="005F33EF" w:rsidP="005F33EF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  <w:r w:rsidRPr="005F33EF">
        <w:rPr>
          <w:rFonts w:cs="Calibri"/>
          <w:sz w:val="24"/>
          <w:szCs w:val="24"/>
        </w:rPr>
        <w:t xml:space="preserve">9. </w:t>
      </w:r>
      <w:r w:rsidRPr="005F33EF">
        <w:rPr>
          <w:rFonts w:cs="Calibri"/>
          <w:sz w:val="24"/>
          <w:szCs w:val="24"/>
          <w:u w:val="single"/>
        </w:rPr>
        <w:t>TYPE</w:t>
      </w:r>
      <w:r w:rsidRPr="005F33EF">
        <w:rPr>
          <w:rFonts w:cs="Calibri"/>
          <w:sz w:val="24"/>
          <w:szCs w:val="24"/>
        </w:rPr>
        <w:t>: the kind of restaurant (French, Italian, Thai, or burger).</w:t>
      </w:r>
    </w:p>
    <w:p w14:paraId="2E347D87" w14:textId="6ACACE48" w:rsidR="005F33EF" w:rsidRDefault="005F33EF" w:rsidP="005F33EF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  <w:r w:rsidRPr="005F33EF">
        <w:rPr>
          <w:rFonts w:cs="Calibri"/>
          <w:sz w:val="24"/>
          <w:szCs w:val="24"/>
        </w:rPr>
        <w:t xml:space="preserve">10. </w:t>
      </w:r>
      <w:r w:rsidRPr="005F33EF">
        <w:rPr>
          <w:rFonts w:cs="Calibri"/>
          <w:sz w:val="24"/>
          <w:szCs w:val="24"/>
          <w:u w:val="single"/>
        </w:rPr>
        <w:t>WAITESTIMATE</w:t>
      </w:r>
      <w:r w:rsidRPr="005F33EF">
        <w:rPr>
          <w:rFonts w:cs="Calibri"/>
          <w:sz w:val="24"/>
          <w:szCs w:val="24"/>
        </w:rPr>
        <w:t>: host’s wait estimate:</w:t>
      </w:r>
      <w:r>
        <w:rPr>
          <w:rFonts w:cs="Calibri"/>
          <w:sz w:val="24"/>
          <w:szCs w:val="24"/>
        </w:rPr>
        <w:t xml:space="preserve"> 0-10, 10-30, 30-60, or &gt;60 minutes.</w:t>
      </w:r>
    </w:p>
    <w:p w14:paraId="01588DA1" w14:textId="77777777" w:rsidR="005F33EF" w:rsidRPr="005F33EF" w:rsidRDefault="005F33EF" w:rsidP="005F33EF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</w:p>
    <w:p w14:paraId="47C4B657" w14:textId="712399F1" w:rsidR="00C17FA9" w:rsidRDefault="005F33EF" w:rsidP="00F83FCE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  <w:r w:rsidRPr="005F33EF">
        <w:rPr>
          <w:rFonts w:cs="Calibri"/>
          <w:sz w:val="24"/>
          <w:szCs w:val="24"/>
        </w:rPr>
        <w:lastRenderedPageBreak/>
        <w:t xml:space="preserve">A set of 12 examples, taken from the experience of one </w:t>
      </w:r>
      <w:r>
        <w:rPr>
          <w:rFonts w:cs="Calibri"/>
          <w:sz w:val="24"/>
          <w:szCs w:val="24"/>
        </w:rPr>
        <w:t>individual</w:t>
      </w:r>
      <w:r w:rsidRPr="005F33EF">
        <w:rPr>
          <w:rFonts w:cs="Calibri"/>
          <w:sz w:val="24"/>
          <w:szCs w:val="24"/>
        </w:rPr>
        <w:t xml:space="preserve">, is shown in </w:t>
      </w:r>
      <w:r>
        <w:rPr>
          <w:rFonts w:cs="Calibri"/>
          <w:sz w:val="24"/>
          <w:szCs w:val="24"/>
        </w:rPr>
        <w:t xml:space="preserve">the </w:t>
      </w:r>
      <w:r w:rsidRPr="005F33EF">
        <w:rPr>
          <w:rFonts w:cs="Calibri"/>
          <w:sz w:val="24"/>
          <w:szCs w:val="24"/>
        </w:rPr>
        <w:t xml:space="preserve">Figure </w:t>
      </w:r>
      <w:r>
        <w:rPr>
          <w:rFonts w:cs="Calibri"/>
          <w:sz w:val="24"/>
          <w:szCs w:val="24"/>
        </w:rPr>
        <w:t>at the end</w:t>
      </w:r>
      <w:r w:rsidRPr="005F33EF">
        <w:rPr>
          <w:rFonts w:cs="Calibri"/>
          <w:sz w:val="24"/>
          <w:szCs w:val="24"/>
        </w:rPr>
        <w:t>.</w:t>
      </w:r>
      <w:r>
        <w:rPr>
          <w:rFonts w:cs="Calibri"/>
          <w:sz w:val="24"/>
          <w:szCs w:val="24"/>
        </w:rPr>
        <w:t xml:space="preserve"> Randomly select 10 examples for the training set and 2 examples for validation set. Then use the training set to build your </w:t>
      </w:r>
      <w:r w:rsidR="00F94867">
        <w:rPr>
          <w:rFonts w:cs="Calibri"/>
          <w:sz w:val="24"/>
          <w:szCs w:val="24"/>
        </w:rPr>
        <w:t>decisio</w:t>
      </w:r>
      <w:r>
        <w:rPr>
          <w:rFonts w:cs="Calibri"/>
          <w:sz w:val="24"/>
          <w:szCs w:val="24"/>
        </w:rPr>
        <w:t xml:space="preserve">n tree. The best solution in this case would give a general function that takes a </w:t>
      </w:r>
      <w:r w:rsidR="00C17FA9">
        <w:rPr>
          <w:rFonts w:cs="Calibri"/>
          <w:sz w:val="24"/>
          <w:szCs w:val="24"/>
        </w:rPr>
        <w:t xml:space="preserve">training </w:t>
      </w:r>
      <w:r>
        <w:rPr>
          <w:rFonts w:cs="Calibri"/>
          <w:sz w:val="24"/>
          <w:szCs w:val="24"/>
        </w:rPr>
        <w:t>set</w:t>
      </w:r>
      <w:r w:rsidR="00C17FA9">
        <w:rPr>
          <w:rFonts w:cs="Calibri"/>
          <w:sz w:val="24"/>
          <w:szCs w:val="24"/>
        </w:rPr>
        <w:t xml:space="preserve"> as input</w:t>
      </w:r>
      <w:r>
        <w:rPr>
          <w:rFonts w:cs="Calibri"/>
          <w:sz w:val="24"/>
          <w:szCs w:val="24"/>
        </w:rPr>
        <w:t xml:space="preserve"> and returns the best possible </w:t>
      </w:r>
      <w:r w:rsidR="00F94867">
        <w:rPr>
          <w:rFonts w:cs="Calibri"/>
          <w:sz w:val="24"/>
          <w:szCs w:val="24"/>
        </w:rPr>
        <w:t>decision</w:t>
      </w:r>
      <w:r>
        <w:rPr>
          <w:rFonts w:cs="Calibri"/>
          <w:sz w:val="24"/>
          <w:szCs w:val="24"/>
        </w:rPr>
        <w:t xml:space="preserve"> tree using the </w:t>
      </w:r>
      <w:r w:rsidR="00F94867">
        <w:rPr>
          <w:rFonts w:cs="Calibri"/>
          <w:sz w:val="24"/>
          <w:szCs w:val="24"/>
        </w:rPr>
        <w:t>information gain</w:t>
      </w:r>
      <w:r>
        <w:rPr>
          <w:rFonts w:cs="Calibri"/>
          <w:sz w:val="24"/>
          <w:szCs w:val="24"/>
        </w:rPr>
        <w:t xml:space="preserve"> approach discussed in the lecture. Once the tree has been built, test the performance of your tree on the validation set. </w:t>
      </w:r>
      <w:r w:rsidR="00C17FA9">
        <w:rPr>
          <w:rFonts w:cs="Calibri"/>
          <w:sz w:val="24"/>
          <w:szCs w:val="24"/>
        </w:rPr>
        <w:t xml:space="preserve">The best solution in this case would be a general function that takes </w:t>
      </w:r>
      <w:r w:rsidR="00F94867">
        <w:rPr>
          <w:rFonts w:cs="Calibri"/>
          <w:sz w:val="24"/>
          <w:szCs w:val="24"/>
        </w:rPr>
        <w:t>a decision</w:t>
      </w:r>
      <w:r w:rsidR="00C17FA9">
        <w:rPr>
          <w:rFonts w:cs="Calibri"/>
          <w:sz w:val="24"/>
          <w:szCs w:val="24"/>
        </w:rPr>
        <w:t xml:space="preserve"> tree and the validation set as input and returns the number of correct predictions on the validation set.</w:t>
      </w:r>
      <w:r>
        <w:rPr>
          <w:rFonts w:cs="Calibri"/>
          <w:sz w:val="24"/>
          <w:szCs w:val="24"/>
        </w:rPr>
        <w:t xml:space="preserve"> </w:t>
      </w:r>
      <w:r w:rsidR="00587E0A" w:rsidRPr="00587E0A">
        <w:rPr>
          <w:rFonts w:cs="Calibri"/>
          <w:sz w:val="24"/>
          <w:szCs w:val="24"/>
        </w:rPr>
        <w:t xml:space="preserve"> </w:t>
      </w:r>
      <w:r w:rsidR="00410435">
        <w:rPr>
          <w:rFonts w:cs="Calibri"/>
          <w:sz w:val="24"/>
          <w:szCs w:val="24"/>
        </w:rPr>
        <w:t xml:space="preserve">You are required to print decision tree at the end as well. </w:t>
      </w:r>
    </w:p>
    <w:p w14:paraId="2C1900C8" w14:textId="77777777" w:rsidR="00C17FA9" w:rsidRPr="00F83FCE" w:rsidRDefault="00C17FA9" w:rsidP="00F83FCE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</w:p>
    <w:p w14:paraId="22003A33" w14:textId="563FC588" w:rsidR="005D6BE9" w:rsidRDefault="00C17FA9" w:rsidP="00F83FCE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  <w:r w:rsidRPr="00C17FA9">
        <w:rPr>
          <w:rFonts w:cs="Calibri"/>
          <w:noProof/>
          <w:sz w:val="24"/>
          <w:szCs w:val="24"/>
        </w:rPr>
        <w:drawing>
          <wp:inline distT="0" distB="0" distL="0" distR="0" wp14:anchorId="1D3C716D" wp14:editId="3E43CEEC">
            <wp:extent cx="5943600" cy="28536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9DA2E" w14:textId="2E840681" w:rsidR="00C17FA9" w:rsidRDefault="00C17FA9" w:rsidP="00F83FCE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</w:p>
    <w:p w14:paraId="19FA5D01" w14:textId="34CEB68C" w:rsidR="00C17FA9" w:rsidRDefault="00C17FA9" w:rsidP="00F83FCE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</w:p>
    <w:p w14:paraId="793DE1C3" w14:textId="718ED526" w:rsidR="00C17FA9" w:rsidRDefault="00C17FA9" w:rsidP="00F83FCE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Note: You need to code your own </w:t>
      </w:r>
      <w:r w:rsidR="00F94867">
        <w:rPr>
          <w:rFonts w:cs="Calibri"/>
          <w:sz w:val="24"/>
          <w:szCs w:val="24"/>
        </w:rPr>
        <w:t>decision</w:t>
      </w:r>
      <w:r>
        <w:rPr>
          <w:rFonts w:cs="Calibri"/>
          <w:sz w:val="24"/>
          <w:szCs w:val="24"/>
        </w:rPr>
        <w:t xml:space="preserve"> tree algorithm for this task. Do not use any functions from ML libraries like </w:t>
      </w:r>
      <w:proofErr w:type="spellStart"/>
      <w:r>
        <w:rPr>
          <w:rFonts w:cs="Calibri"/>
          <w:sz w:val="24"/>
          <w:szCs w:val="24"/>
        </w:rPr>
        <w:t>ScikitLearn</w:t>
      </w:r>
      <w:proofErr w:type="spellEnd"/>
      <w:r>
        <w:rPr>
          <w:rFonts w:cs="Calibri"/>
          <w:sz w:val="24"/>
          <w:szCs w:val="24"/>
        </w:rPr>
        <w:t xml:space="preserve">. </w:t>
      </w:r>
    </w:p>
    <w:p w14:paraId="7F3E3366" w14:textId="77777777" w:rsidR="00064A3B" w:rsidRDefault="00064A3B" w:rsidP="00F83FCE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</w:p>
    <w:p w14:paraId="5E56CFC1" w14:textId="0A2DE0C2" w:rsidR="00064A3B" w:rsidRPr="00064A3B" w:rsidRDefault="00064A3B" w:rsidP="00064A3B">
      <w:pPr>
        <w:rPr>
          <w:b/>
          <w:sz w:val="28"/>
          <w:szCs w:val="28"/>
        </w:rPr>
      </w:pPr>
      <w:r w:rsidRPr="00064A3B">
        <w:rPr>
          <w:b/>
          <w:sz w:val="28"/>
          <w:szCs w:val="28"/>
        </w:rPr>
        <w:t>Deliverable:</w:t>
      </w:r>
    </w:p>
    <w:p w14:paraId="2BCF72FC" w14:textId="0566A13E" w:rsidR="00064A3B" w:rsidRDefault="00064A3B" w:rsidP="00F83FCE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Submit </w:t>
      </w:r>
      <w:proofErr w:type="spellStart"/>
      <w:r>
        <w:rPr>
          <w:rFonts w:cs="Calibri"/>
          <w:sz w:val="24"/>
          <w:szCs w:val="24"/>
        </w:rPr>
        <w:t>jupyter</w:t>
      </w:r>
      <w:proofErr w:type="spellEnd"/>
      <w:r>
        <w:rPr>
          <w:rFonts w:cs="Calibri"/>
          <w:sz w:val="24"/>
          <w:szCs w:val="24"/>
        </w:rPr>
        <w:t xml:space="preserve"> notebook with code and outputs before deadline on LMS. </w:t>
      </w:r>
    </w:p>
    <w:p w14:paraId="15DAEC0F" w14:textId="77777777" w:rsidR="00064A3B" w:rsidRDefault="00064A3B" w:rsidP="00F83FCE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</w:p>
    <w:p w14:paraId="08979E82" w14:textId="70ECADE4" w:rsidR="00064A3B" w:rsidRPr="00064A3B" w:rsidRDefault="00064A3B" w:rsidP="00064A3B">
      <w:pPr>
        <w:rPr>
          <w:b/>
          <w:sz w:val="28"/>
          <w:szCs w:val="28"/>
        </w:rPr>
      </w:pPr>
      <w:r w:rsidRPr="00064A3B">
        <w:rPr>
          <w:b/>
          <w:sz w:val="28"/>
          <w:szCs w:val="28"/>
        </w:rPr>
        <w:t>Refences:</w:t>
      </w:r>
    </w:p>
    <w:p w14:paraId="71D7F2D4" w14:textId="471BD034" w:rsidR="00064A3B" w:rsidRPr="00064A3B" w:rsidRDefault="00064A3B" w:rsidP="00064A3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Encoding techniques: </w:t>
      </w:r>
      <w:hyperlink r:id="rId9" w:history="1">
        <w:r w:rsidRPr="00C97D89">
          <w:rPr>
            <w:rStyle w:val="Hyperlink"/>
            <w:rFonts w:cs="Calibri"/>
            <w:sz w:val="24"/>
            <w:szCs w:val="24"/>
          </w:rPr>
          <w:t>https://medium.com/anolytics/all-you-need-to-know-about-encoding-techniques-b3a0af68338b</w:t>
        </w:r>
      </w:hyperlink>
      <w:r>
        <w:rPr>
          <w:rFonts w:cs="Calibri"/>
          <w:sz w:val="24"/>
          <w:szCs w:val="24"/>
        </w:rPr>
        <w:t xml:space="preserve"> </w:t>
      </w:r>
    </w:p>
    <w:p w14:paraId="09A74F2B" w14:textId="77777777" w:rsidR="00064A3B" w:rsidRPr="00F83FCE" w:rsidRDefault="00064A3B" w:rsidP="00F83FCE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</w:p>
    <w:sectPr w:rsidR="00064A3B" w:rsidRPr="00F83FCE" w:rsidSect="008A2B23"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E7E53" w14:textId="77777777" w:rsidR="008A2B23" w:rsidRDefault="008A2B23" w:rsidP="00CC0F50">
      <w:pPr>
        <w:spacing w:after="0" w:line="240" w:lineRule="auto"/>
      </w:pPr>
      <w:r>
        <w:separator/>
      </w:r>
    </w:p>
  </w:endnote>
  <w:endnote w:type="continuationSeparator" w:id="0">
    <w:p w14:paraId="480C53F8" w14:textId="77777777" w:rsidR="008A2B23" w:rsidRDefault="008A2B23" w:rsidP="00CC0F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3CCAF" w14:textId="546114D7" w:rsidR="009F1439" w:rsidRDefault="009F1439" w:rsidP="009B5560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CS</w:t>
    </w:r>
    <w:r w:rsidR="00F94867">
      <w:rPr>
        <w:rFonts w:asciiTheme="majorHAnsi" w:hAnsiTheme="majorHAnsi"/>
      </w:rPr>
      <w:t>471</w:t>
    </w:r>
    <w:r>
      <w:rPr>
        <w:rFonts w:asciiTheme="majorHAnsi" w:hAnsiTheme="majorHAnsi"/>
      </w:rPr>
      <w:t xml:space="preserve">: </w:t>
    </w:r>
    <w:r w:rsidR="00F94867">
      <w:rPr>
        <w:rFonts w:asciiTheme="majorHAnsi" w:hAnsiTheme="majorHAnsi"/>
      </w:rPr>
      <w:t>Machine Learning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8415E" w:rsidRPr="00A8415E">
      <w:rPr>
        <w:rFonts w:asciiTheme="majorHAnsi" w:hAnsiTheme="majorHAnsi"/>
        <w:noProof/>
      </w:rPr>
      <w:t>1</w:t>
    </w:r>
    <w:r>
      <w:rPr>
        <w:rFonts w:asciiTheme="majorHAnsi" w:hAnsiTheme="majorHAnsi"/>
        <w:noProof/>
      </w:rPr>
      <w:fldChar w:fldCharType="end"/>
    </w:r>
  </w:p>
  <w:p w14:paraId="355FF498" w14:textId="77777777" w:rsidR="009F1439" w:rsidRDefault="009F1439" w:rsidP="000C0F1C">
    <w:pPr>
      <w:pStyle w:val="Footer"/>
    </w:pPr>
  </w:p>
  <w:p w14:paraId="3D374CB4" w14:textId="77777777" w:rsidR="009F1439" w:rsidRDefault="009F14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39767" w14:textId="77777777" w:rsidR="008A2B23" w:rsidRDefault="008A2B23" w:rsidP="00CC0F50">
      <w:pPr>
        <w:spacing w:after="0" w:line="240" w:lineRule="auto"/>
      </w:pPr>
      <w:r>
        <w:separator/>
      </w:r>
    </w:p>
  </w:footnote>
  <w:footnote w:type="continuationSeparator" w:id="0">
    <w:p w14:paraId="55A7B2B7" w14:textId="77777777" w:rsidR="008A2B23" w:rsidRDefault="008A2B23" w:rsidP="00CC0F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FDBDD" w14:textId="77777777" w:rsidR="009F1439" w:rsidRPr="00374B2D" w:rsidRDefault="009F1439" w:rsidP="00374B2D">
    <w:pPr>
      <w:pStyle w:val="Header"/>
    </w:pPr>
    <w:r w:rsidRPr="000C0F1C">
      <w:rPr>
        <w:b/>
        <w:noProof/>
        <w:sz w:val="32"/>
        <w:szCs w:val="32"/>
      </w:rPr>
      <w:drawing>
        <wp:inline distT="0" distB="0" distL="0" distR="0" wp14:anchorId="646B3E02" wp14:editId="0136B6E9">
          <wp:extent cx="5943600" cy="819150"/>
          <wp:effectExtent l="1905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0315C17"/>
    <w:multiLevelType w:val="hybridMultilevel"/>
    <w:tmpl w:val="1F60E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E30E61"/>
    <w:multiLevelType w:val="hybridMultilevel"/>
    <w:tmpl w:val="E99809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616B8E"/>
    <w:multiLevelType w:val="multilevel"/>
    <w:tmpl w:val="DD0E1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57366DD"/>
    <w:multiLevelType w:val="hybridMultilevel"/>
    <w:tmpl w:val="EB188432"/>
    <w:lvl w:ilvl="0" w:tplc="0409000F">
      <w:start w:val="1"/>
      <w:numFmt w:val="decimal"/>
      <w:lvlText w:val="%1."/>
      <w:lvlJc w:val="left"/>
      <w:pPr>
        <w:ind w:left="4967" w:hanging="360"/>
      </w:pPr>
    </w:lvl>
    <w:lvl w:ilvl="1" w:tplc="04090019" w:tentative="1">
      <w:start w:val="1"/>
      <w:numFmt w:val="lowerLetter"/>
      <w:lvlText w:val="%2."/>
      <w:lvlJc w:val="left"/>
      <w:pPr>
        <w:ind w:left="5687" w:hanging="360"/>
      </w:pPr>
    </w:lvl>
    <w:lvl w:ilvl="2" w:tplc="0409001B" w:tentative="1">
      <w:start w:val="1"/>
      <w:numFmt w:val="lowerRoman"/>
      <w:lvlText w:val="%3."/>
      <w:lvlJc w:val="right"/>
      <w:pPr>
        <w:ind w:left="6407" w:hanging="180"/>
      </w:pPr>
    </w:lvl>
    <w:lvl w:ilvl="3" w:tplc="0409000F" w:tentative="1">
      <w:start w:val="1"/>
      <w:numFmt w:val="decimal"/>
      <w:lvlText w:val="%4."/>
      <w:lvlJc w:val="left"/>
      <w:pPr>
        <w:ind w:left="7127" w:hanging="360"/>
      </w:pPr>
    </w:lvl>
    <w:lvl w:ilvl="4" w:tplc="04090019" w:tentative="1">
      <w:start w:val="1"/>
      <w:numFmt w:val="lowerLetter"/>
      <w:lvlText w:val="%5."/>
      <w:lvlJc w:val="left"/>
      <w:pPr>
        <w:ind w:left="7847" w:hanging="360"/>
      </w:pPr>
    </w:lvl>
    <w:lvl w:ilvl="5" w:tplc="0409001B" w:tentative="1">
      <w:start w:val="1"/>
      <w:numFmt w:val="lowerRoman"/>
      <w:lvlText w:val="%6."/>
      <w:lvlJc w:val="right"/>
      <w:pPr>
        <w:ind w:left="8567" w:hanging="180"/>
      </w:pPr>
    </w:lvl>
    <w:lvl w:ilvl="6" w:tplc="0409000F" w:tentative="1">
      <w:start w:val="1"/>
      <w:numFmt w:val="decimal"/>
      <w:lvlText w:val="%7."/>
      <w:lvlJc w:val="left"/>
      <w:pPr>
        <w:ind w:left="9287" w:hanging="360"/>
      </w:pPr>
    </w:lvl>
    <w:lvl w:ilvl="7" w:tplc="04090019" w:tentative="1">
      <w:start w:val="1"/>
      <w:numFmt w:val="lowerLetter"/>
      <w:lvlText w:val="%8."/>
      <w:lvlJc w:val="left"/>
      <w:pPr>
        <w:ind w:left="10007" w:hanging="360"/>
      </w:pPr>
    </w:lvl>
    <w:lvl w:ilvl="8" w:tplc="0409001B" w:tentative="1">
      <w:start w:val="1"/>
      <w:numFmt w:val="lowerRoman"/>
      <w:lvlText w:val="%9."/>
      <w:lvlJc w:val="right"/>
      <w:pPr>
        <w:ind w:left="10727" w:hanging="180"/>
      </w:pPr>
    </w:lvl>
  </w:abstractNum>
  <w:abstractNum w:abstractNumId="5" w15:restartNumberingAfterBreak="0">
    <w:nsid w:val="27714E6F"/>
    <w:multiLevelType w:val="hybridMultilevel"/>
    <w:tmpl w:val="818C4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9C4BBE"/>
    <w:multiLevelType w:val="multilevel"/>
    <w:tmpl w:val="E0F6B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97788F"/>
    <w:multiLevelType w:val="hybridMultilevel"/>
    <w:tmpl w:val="93720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C41A5D"/>
    <w:multiLevelType w:val="hybridMultilevel"/>
    <w:tmpl w:val="52AE7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A6D0B"/>
    <w:multiLevelType w:val="hybridMultilevel"/>
    <w:tmpl w:val="12FE11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22427E4"/>
    <w:multiLevelType w:val="hybridMultilevel"/>
    <w:tmpl w:val="18001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CF0234"/>
    <w:multiLevelType w:val="hybridMultilevel"/>
    <w:tmpl w:val="310269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1933005">
    <w:abstractNumId w:val="10"/>
  </w:num>
  <w:num w:numId="2" w16cid:durableId="1521504059">
    <w:abstractNumId w:val="5"/>
  </w:num>
  <w:num w:numId="3" w16cid:durableId="826939086">
    <w:abstractNumId w:val="4"/>
  </w:num>
  <w:num w:numId="4" w16cid:durableId="132911321">
    <w:abstractNumId w:val="8"/>
  </w:num>
  <w:num w:numId="5" w16cid:durableId="791285533">
    <w:abstractNumId w:val="9"/>
  </w:num>
  <w:num w:numId="6" w16cid:durableId="1003124000">
    <w:abstractNumId w:val="11"/>
  </w:num>
  <w:num w:numId="7" w16cid:durableId="83037773">
    <w:abstractNumId w:val="3"/>
  </w:num>
  <w:num w:numId="8" w16cid:durableId="133641905">
    <w:abstractNumId w:val="0"/>
  </w:num>
  <w:num w:numId="9" w16cid:durableId="1789155276">
    <w:abstractNumId w:val="6"/>
  </w:num>
  <w:num w:numId="10" w16cid:durableId="82071175">
    <w:abstractNumId w:val="2"/>
  </w:num>
  <w:num w:numId="11" w16cid:durableId="1248803360">
    <w:abstractNumId w:val="1"/>
  </w:num>
  <w:num w:numId="12" w16cid:durableId="20645225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jI3MDAxszA0tDRW0lEKTi0uzszPAykwrAUAgCln8SwAAAA="/>
  </w:docVars>
  <w:rsids>
    <w:rsidRoot w:val="00055ECC"/>
    <w:rsid w:val="00006342"/>
    <w:rsid w:val="000064B1"/>
    <w:rsid w:val="0000730B"/>
    <w:rsid w:val="00010224"/>
    <w:rsid w:val="00013809"/>
    <w:rsid w:val="0002077E"/>
    <w:rsid w:val="00021456"/>
    <w:rsid w:val="0002163E"/>
    <w:rsid w:val="0002340B"/>
    <w:rsid w:val="00023758"/>
    <w:rsid w:val="00023A25"/>
    <w:rsid w:val="00025AD5"/>
    <w:rsid w:val="0002763D"/>
    <w:rsid w:val="00027920"/>
    <w:rsid w:val="0003559C"/>
    <w:rsid w:val="000412D8"/>
    <w:rsid w:val="00041B60"/>
    <w:rsid w:val="00047C30"/>
    <w:rsid w:val="00050991"/>
    <w:rsid w:val="000512A0"/>
    <w:rsid w:val="0005267F"/>
    <w:rsid w:val="00054D62"/>
    <w:rsid w:val="000550D2"/>
    <w:rsid w:val="00055ECC"/>
    <w:rsid w:val="000577C7"/>
    <w:rsid w:val="000603E8"/>
    <w:rsid w:val="000644B1"/>
    <w:rsid w:val="00064A3B"/>
    <w:rsid w:val="000720E5"/>
    <w:rsid w:val="000731E9"/>
    <w:rsid w:val="00075DEB"/>
    <w:rsid w:val="0007633F"/>
    <w:rsid w:val="00076836"/>
    <w:rsid w:val="00080847"/>
    <w:rsid w:val="00080C59"/>
    <w:rsid w:val="0008610D"/>
    <w:rsid w:val="00086258"/>
    <w:rsid w:val="00090379"/>
    <w:rsid w:val="00090668"/>
    <w:rsid w:val="000935D5"/>
    <w:rsid w:val="0009723C"/>
    <w:rsid w:val="000A117A"/>
    <w:rsid w:val="000A16AF"/>
    <w:rsid w:val="000A22E9"/>
    <w:rsid w:val="000A3334"/>
    <w:rsid w:val="000A6DC3"/>
    <w:rsid w:val="000B3A76"/>
    <w:rsid w:val="000B4548"/>
    <w:rsid w:val="000B4701"/>
    <w:rsid w:val="000B631B"/>
    <w:rsid w:val="000B761B"/>
    <w:rsid w:val="000C0F1C"/>
    <w:rsid w:val="000C19AA"/>
    <w:rsid w:val="000C5ACE"/>
    <w:rsid w:val="000C7362"/>
    <w:rsid w:val="000C7AC0"/>
    <w:rsid w:val="000D2A65"/>
    <w:rsid w:val="000D2B71"/>
    <w:rsid w:val="000D7676"/>
    <w:rsid w:val="000E10A5"/>
    <w:rsid w:val="000E7CF1"/>
    <w:rsid w:val="000F0FD4"/>
    <w:rsid w:val="000F1222"/>
    <w:rsid w:val="000F348E"/>
    <w:rsid w:val="0010162A"/>
    <w:rsid w:val="0010284D"/>
    <w:rsid w:val="00104D15"/>
    <w:rsid w:val="00115586"/>
    <w:rsid w:val="001169F0"/>
    <w:rsid w:val="00116E8C"/>
    <w:rsid w:val="0012223C"/>
    <w:rsid w:val="0012385F"/>
    <w:rsid w:val="0012684E"/>
    <w:rsid w:val="00127DC3"/>
    <w:rsid w:val="00130165"/>
    <w:rsid w:val="0013309D"/>
    <w:rsid w:val="00137436"/>
    <w:rsid w:val="00137C5C"/>
    <w:rsid w:val="0014215D"/>
    <w:rsid w:val="00142575"/>
    <w:rsid w:val="00142964"/>
    <w:rsid w:val="001435D5"/>
    <w:rsid w:val="001447CE"/>
    <w:rsid w:val="001512D4"/>
    <w:rsid w:val="00153261"/>
    <w:rsid w:val="00153CD5"/>
    <w:rsid w:val="0015426C"/>
    <w:rsid w:val="001603CA"/>
    <w:rsid w:val="00160D9A"/>
    <w:rsid w:val="00175CB4"/>
    <w:rsid w:val="0017602B"/>
    <w:rsid w:val="00176242"/>
    <w:rsid w:val="00177AAF"/>
    <w:rsid w:val="00182ABF"/>
    <w:rsid w:val="00186B95"/>
    <w:rsid w:val="001A04CC"/>
    <w:rsid w:val="001A1929"/>
    <w:rsid w:val="001A247E"/>
    <w:rsid w:val="001A6212"/>
    <w:rsid w:val="001B0792"/>
    <w:rsid w:val="001B0AE0"/>
    <w:rsid w:val="001B17A1"/>
    <w:rsid w:val="001B656E"/>
    <w:rsid w:val="001C1952"/>
    <w:rsid w:val="001C4D90"/>
    <w:rsid w:val="001C7013"/>
    <w:rsid w:val="001C7FCF"/>
    <w:rsid w:val="001D5451"/>
    <w:rsid w:val="001E100B"/>
    <w:rsid w:val="001E2AC6"/>
    <w:rsid w:val="001E5CCE"/>
    <w:rsid w:val="001F0C39"/>
    <w:rsid w:val="001F126A"/>
    <w:rsid w:val="001F1D6B"/>
    <w:rsid w:val="001F4EA9"/>
    <w:rsid w:val="001F7994"/>
    <w:rsid w:val="00200088"/>
    <w:rsid w:val="002026FD"/>
    <w:rsid w:val="0020497C"/>
    <w:rsid w:val="00210647"/>
    <w:rsid w:val="00212310"/>
    <w:rsid w:val="002152A9"/>
    <w:rsid w:val="002212B1"/>
    <w:rsid w:val="002232BD"/>
    <w:rsid w:val="00225333"/>
    <w:rsid w:val="00227B3D"/>
    <w:rsid w:val="0023048B"/>
    <w:rsid w:val="00230CFD"/>
    <w:rsid w:val="0023175B"/>
    <w:rsid w:val="00231A06"/>
    <w:rsid w:val="002325CA"/>
    <w:rsid w:val="00232A3C"/>
    <w:rsid w:val="00233C0C"/>
    <w:rsid w:val="002355C6"/>
    <w:rsid w:val="002357C4"/>
    <w:rsid w:val="00236BD4"/>
    <w:rsid w:val="00241E3E"/>
    <w:rsid w:val="0024303C"/>
    <w:rsid w:val="0026064A"/>
    <w:rsid w:val="002607AA"/>
    <w:rsid w:val="002625E5"/>
    <w:rsid w:val="002661D8"/>
    <w:rsid w:val="00271D1D"/>
    <w:rsid w:val="002737FF"/>
    <w:rsid w:val="00275905"/>
    <w:rsid w:val="00277750"/>
    <w:rsid w:val="00280D90"/>
    <w:rsid w:val="00283096"/>
    <w:rsid w:val="00283B42"/>
    <w:rsid w:val="00285641"/>
    <w:rsid w:val="00286E4A"/>
    <w:rsid w:val="00295843"/>
    <w:rsid w:val="00297F5A"/>
    <w:rsid w:val="002A1E98"/>
    <w:rsid w:val="002A4F2D"/>
    <w:rsid w:val="002A5331"/>
    <w:rsid w:val="002B028D"/>
    <w:rsid w:val="002B062F"/>
    <w:rsid w:val="002B1B1F"/>
    <w:rsid w:val="002B2027"/>
    <w:rsid w:val="002B4485"/>
    <w:rsid w:val="002C1F30"/>
    <w:rsid w:val="002C245A"/>
    <w:rsid w:val="002C4A22"/>
    <w:rsid w:val="002C759E"/>
    <w:rsid w:val="002D3766"/>
    <w:rsid w:val="002D75E3"/>
    <w:rsid w:val="002D7E6B"/>
    <w:rsid w:val="002E353C"/>
    <w:rsid w:val="002E4C35"/>
    <w:rsid w:val="002E5D22"/>
    <w:rsid w:val="002F0D12"/>
    <w:rsid w:val="002F1F26"/>
    <w:rsid w:val="002F273D"/>
    <w:rsid w:val="002F2BF8"/>
    <w:rsid w:val="003005EE"/>
    <w:rsid w:val="003014F6"/>
    <w:rsid w:val="00306297"/>
    <w:rsid w:val="00306591"/>
    <w:rsid w:val="00306A4C"/>
    <w:rsid w:val="003102EE"/>
    <w:rsid w:val="0031480F"/>
    <w:rsid w:val="00316296"/>
    <w:rsid w:val="0031633E"/>
    <w:rsid w:val="0032132F"/>
    <w:rsid w:val="00321ADC"/>
    <w:rsid w:val="00326206"/>
    <w:rsid w:val="003263AE"/>
    <w:rsid w:val="00326875"/>
    <w:rsid w:val="0033055D"/>
    <w:rsid w:val="00332CAA"/>
    <w:rsid w:val="00336047"/>
    <w:rsid w:val="00340AC4"/>
    <w:rsid w:val="00344FFE"/>
    <w:rsid w:val="003474EF"/>
    <w:rsid w:val="00350F83"/>
    <w:rsid w:val="00352BEF"/>
    <w:rsid w:val="003636E4"/>
    <w:rsid w:val="0036774C"/>
    <w:rsid w:val="0037166A"/>
    <w:rsid w:val="00373997"/>
    <w:rsid w:val="00374B2D"/>
    <w:rsid w:val="003814BD"/>
    <w:rsid w:val="003853B7"/>
    <w:rsid w:val="003859D0"/>
    <w:rsid w:val="00387DDA"/>
    <w:rsid w:val="00391039"/>
    <w:rsid w:val="00395B79"/>
    <w:rsid w:val="003A07CA"/>
    <w:rsid w:val="003A58B7"/>
    <w:rsid w:val="003A5B84"/>
    <w:rsid w:val="003A601B"/>
    <w:rsid w:val="003A6D10"/>
    <w:rsid w:val="003B30EC"/>
    <w:rsid w:val="003B3B9D"/>
    <w:rsid w:val="003B3E06"/>
    <w:rsid w:val="003B5F6F"/>
    <w:rsid w:val="003D4FA1"/>
    <w:rsid w:val="003D5B03"/>
    <w:rsid w:val="003D6B0E"/>
    <w:rsid w:val="003D6CC7"/>
    <w:rsid w:val="003E3146"/>
    <w:rsid w:val="003E46A6"/>
    <w:rsid w:val="003E7C16"/>
    <w:rsid w:val="003E7E3F"/>
    <w:rsid w:val="003F058A"/>
    <w:rsid w:val="003F5C34"/>
    <w:rsid w:val="003F6497"/>
    <w:rsid w:val="003F75B7"/>
    <w:rsid w:val="00401E9E"/>
    <w:rsid w:val="004100E2"/>
    <w:rsid w:val="00410435"/>
    <w:rsid w:val="00413783"/>
    <w:rsid w:val="004154EF"/>
    <w:rsid w:val="00417D60"/>
    <w:rsid w:val="00420313"/>
    <w:rsid w:val="004205D0"/>
    <w:rsid w:val="004208C2"/>
    <w:rsid w:val="004275E1"/>
    <w:rsid w:val="004305B2"/>
    <w:rsid w:val="00432E05"/>
    <w:rsid w:val="0043641B"/>
    <w:rsid w:val="00436B13"/>
    <w:rsid w:val="0044032E"/>
    <w:rsid w:val="0044141E"/>
    <w:rsid w:val="00445705"/>
    <w:rsid w:val="0044620E"/>
    <w:rsid w:val="00456F6D"/>
    <w:rsid w:val="004636E9"/>
    <w:rsid w:val="00466906"/>
    <w:rsid w:val="00466CE0"/>
    <w:rsid w:val="00473C71"/>
    <w:rsid w:val="00475D73"/>
    <w:rsid w:val="00475EA8"/>
    <w:rsid w:val="00481A6A"/>
    <w:rsid w:val="004828B2"/>
    <w:rsid w:val="00487AE1"/>
    <w:rsid w:val="004A264B"/>
    <w:rsid w:val="004A5D41"/>
    <w:rsid w:val="004A6033"/>
    <w:rsid w:val="004A699F"/>
    <w:rsid w:val="004A69C6"/>
    <w:rsid w:val="004A6F3D"/>
    <w:rsid w:val="004B1B5E"/>
    <w:rsid w:val="004B42D7"/>
    <w:rsid w:val="004B7F31"/>
    <w:rsid w:val="004C56B0"/>
    <w:rsid w:val="004D26C0"/>
    <w:rsid w:val="004D34D3"/>
    <w:rsid w:val="004D68AC"/>
    <w:rsid w:val="004D7E23"/>
    <w:rsid w:val="004E1B26"/>
    <w:rsid w:val="004E2127"/>
    <w:rsid w:val="004E48D3"/>
    <w:rsid w:val="004E7299"/>
    <w:rsid w:val="004E7AA7"/>
    <w:rsid w:val="004F4F34"/>
    <w:rsid w:val="004F509A"/>
    <w:rsid w:val="004F5388"/>
    <w:rsid w:val="004F56B0"/>
    <w:rsid w:val="005008FC"/>
    <w:rsid w:val="00500966"/>
    <w:rsid w:val="00502E8E"/>
    <w:rsid w:val="005037F0"/>
    <w:rsid w:val="00503B6F"/>
    <w:rsid w:val="00505FF7"/>
    <w:rsid w:val="005063EF"/>
    <w:rsid w:val="005070BC"/>
    <w:rsid w:val="0051349C"/>
    <w:rsid w:val="00517DCF"/>
    <w:rsid w:val="00521B03"/>
    <w:rsid w:val="00525943"/>
    <w:rsid w:val="00525DD7"/>
    <w:rsid w:val="0053101B"/>
    <w:rsid w:val="0053190F"/>
    <w:rsid w:val="00532E21"/>
    <w:rsid w:val="00533564"/>
    <w:rsid w:val="00535D3B"/>
    <w:rsid w:val="005460A9"/>
    <w:rsid w:val="00546519"/>
    <w:rsid w:val="00546724"/>
    <w:rsid w:val="005531C5"/>
    <w:rsid w:val="00557C58"/>
    <w:rsid w:val="00560759"/>
    <w:rsid w:val="00567117"/>
    <w:rsid w:val="0057061E"/>
    <w:rsid w:val="00574852"/>
    <w:rsid w:val="0057557F"/>
    <w:rsid w:val="0058044C"/>
    <w:rsid w:val="00583E87"/>
    <w:rsid w:val="00584970"/>
    <w:rsid w:val="005852B3"/>
    <w:rsid w:val="00585930"/>
    <w:rsid w:val="00585C6C"/>
    <w:rsid w:val="00587B4A"/>
    <w:rsid w:val="00587E0A"/>
    <w:rsid w:val="00592331"/>
    <w:rsid w:val="00596DA8"/>
    <w:rsid w:val="005A2657"/>
    <w:rsid w:val="005A4265"/>
    <w:rsid w:val="005A665A"/>
    <w:rsid w:val="005B040D"/>
    <w:rsid w:val="005B0B23"/>
    <w:rsid w:val="005B46F3"/>
    <w:rsid w:val="005C7AAB"/>
    <w:rsid w:val="005D0DA5"/>
    <w:rsid w:val="005D1E88"/>
    <w:rsid w:val="005D41C3"/>
    <w:rsid w:val="005D6BE9"/>
    <w:rsid w:val="005E3D66"/>
    <w:rsid w:val="005E78F7"/>
    <w:rsid w:val="005F22AA"/>
    <w:rsid w:val="005F33EF"/>
    <w:rsid w:val="005F55F1"/>
    <w:rsid w:val="005F5E54"/>
    <w:rsid w:val="0060063F"/>
    <w:rsid w:val="00607A45"/>
    <w:rsid w:val="006100EE"/>
    <w:rsid w:val="006110A0"/>
    <w:rsid w:val="00614044"/>
    <w:rsid w:val="00616F5A"/>
    <w:rsid w:val="00621B29"/>
    <w:rsid w:val="0062297E"/>
    <w:rsid w:val="006261EE"/>
    <w:rsid w:val="006268A4"/>
    <w:rsid w:val="00626A89"/>
    <w:rsid w:val="006276B8"/>
    <w:rsid w:val="006342F6"/>
    <w:rsid w:val="00636BF7"/>
    <w:rsid w:val="0064183C"/>
    <w:rsid w:val="0064223C"/>
    <w:rsid w:val="00644C47"/>
    <w:rsid w:val="00644E82"/>
    <w:rsid w:val="00647B3F"/>
    <w:rsid w:val="00647E54"/>
    <w:rsid w:val="0065276F"/>
    <w:rsid w:val="00652AB5"/>
    <w:rsid w:val="00655C53"/>
    <w:rsid w:val="00656345"/>
    <w:rsid w:val="00663820"/>
    <w:rsid w:val="00666FBC"/>
    <w:rsid w:val="00667660"/>
    <w:rsid w:val="00673704"/>
    <w:rsid w:val="006805AD"/>
    <w:rsid w:val="00683ECE"/>
    <w:rsid w:val="006908D0"/>
    <w:rsid w:val="00691644"/>
    <w:rsid w:val="006934D6"/>
    <w:rsid w:val="00694211"/>
    <w:rsid w:val="00696F4B"/>
    <w:rsid w:val="006A0999"/>
    <w:rsid w:val="006A20FD"/>
    <w:rsid w:val="006A3056"/>
    <w:rsid w:val="006A6E36"/>
    <w:rsid w:val="006B2433"/>
    <w:rsid w:val="006B349E"/>
    <w:rsid w:val="006C2F22"/>
    <w:rsid w:val="006C5FFD"/>
    <w:rsid w:val="006C738F"/>
    <w:rsid w:val="006C7B34"/>
    <w:rsid w:val="006D1415"/>
    <w:rsid w:val="006D554F"/>
    <w:rsid w:val="006D58FD"/>
    <w:rsid w:val="006E1F78"/>
    <w:rsid w:val="006E6C1B"/>
    <w:rsid w:val="006F431D"/>
    <w:rsid w:val="00702D86"/>
    <w:rsid w:val="00703F22"/>
    <w:rsid w:val="007050E3"/>
    <w:rsid w:val="007054BB"/>
    <w:rsid w:val="0071007D"/>
    <w:rsid w:val="00711A1E"/>
    <w:rsid w:val="007131CD"/>
    <w:rsid w:val="00713B56"/>
    <w:rsid w:val="00720403"/>
    <w:rsid w:val="00722DC2"/>
    <w:rsid w:val="00724DC8"/>
    <w:rsid w:val="00726439"/>
    <w:rsid w:val="00727E91"/>
    <w:rsid w:val="00731098"/>
    <w:rsid w:val="00734489"/>
    <w:rsid w:val="00740384"/>
    <w:rsid w:val="0074583F"/>
    <w:rsid w:val="00746054"/>
    <w:rsid w:val="00746A1F"/>
    <w:rsid w:val="00746FA4"/>
    <w:rsid w:val="007525FE"/>
    <w:rsid w:val="0075521D"/>
    <w:rsid w:val="00757AE6"/>
    <w:rsid w:val="0076299E"/>
    <w:rsid w:val="007637D8"/>
    <w:rsid w:val="00763C0B"/>
    <w:rsid w:val="00764028"/>
    <w:rsid w:val="00767CF8"/>
    <w:rsid w:val="00770BA7"/>
    <w:rsid w:val="00776229"/>
    <w:rsid w:val="00776234"/>
    <w:rsid w:val="007814DF"/>
    <w:rsid w:val="0078155E"/>
    <w:rsid w:val="00782488"/>
    <w:rsid w:val="007862F0"/>
    <w:rsid w:val="00786812"/>
    <w:rsid w:val="007872FC"/>
    <w:rsid w:val="00787397"/>
    <w:rsid w:val="007914F6"/>
    <w:rsid w:val="0079202E"/>
    <w:rsid w:val="00796E8C"/>
    <w:rsid w:val="00796EF9"/>
    <w:rsid w:val="007A3504"/>
    <w:rsid w:val="007B4408"/>
    <w:rsid w:val="007B7BAB"/>
    <w:rsid w:val="007C059B"/>
    <w:rsid w:val="007C4F6C"/>
    <w:rsid w:val="007C6D81"/>
    <w:rsid w:val="007C792C"/>
    <w:rsid w:val="007D24D1"/>
    <w:rsid w:val="007D4907"/>
    <w:rsid w:val="007E0B6A"/>
    <w:rsid w:val="007E53DB"/>
    <w:rsid w:val="007E6D52"/>
    <w:rsid w:val="007F0AF7"/>
    <w:rsid w:val="007F13A2"/>
    <w:rsid w:val="00804007"/>
    <w:rsid w:val="00810561"/>
    <w:rsid w:val="008106B4"/>
    <w:rsid w:val="008114E9"/>
    <w:rsid w:val="00813187"/>
    <w:rsid w:val="0081428C"/>
    <w:rsid w:val="00814484"/>
    <w:rsid w:val="00814F08"/>
    <w:rsid w:val="00815914"/>
    <w:rsid w:val="00822149"/>
    <w:rsid w:val="00826029"/>
    <w:rsid w:val="008276EF"/>
    <w:rsid w:val="00833E29"/>
    <w:rsid w:val="0083792D"/>
    <w:rsid w:val="00842513"/>
    <w:rsid w:val="00850D19"/>
    <w:rsid w:val="0085134F"/>
    <w:rsid w:val="00851402"/>
    <w:rsid w:val="00852E0C"/>
    <w:rsid w:val="00857880"/>
    <w:rsid w:val="00862BDD"/>
    <w:rsid w:val="00864A8A"/>
    <w:rsid w:val="00864BF0"/>
    <w:rsid w:val="00870E5C"/>
    <w:rsid w:val="0087308A"/>
    <w:rsid w:val="00880E80"/>
    <w:rsid w:val="00880F58"/>
    <w:rsid w:val="00883B53"/>
    <w:rsid w:val="0088478B"/>
    <w:rsid w:val="00884AFB"/>
    <w:rsid w:val="008937D5"/>
    <w:rsid w:val="008A2B23"/>
    <w:rsid w:val="008A3CA7"/>
    <w:rsid w:val="008A7095"/>
    <w:rsid w:val="008B24B7"/>
    <w:rsid w:val="008B7950"/>
    <w:rsid w:val="008B7F80"/>
    <w:rsid w:val="008C1B12"/>
    <w:rsid w:val="008C3E0C"/>
    <w:rsid w:val="008C3FFA"/>
    <w:rsid w:val="008C4C7A"/>
    <w:rsid w:val="008C686C"/>
    <w:rsid w:val="008C6D2A"/>
    <w:rsid w:val="008D3D18"/>
    <w:rsid w:val="008D6EB7"/>
    <w:rsid w:val="008E0373"/>
    <w:rsid w:val="008E1151"/>
    <w:rsid w:val="008E333F"/>
    <w:rsid w:val="008E7254"/>
    <w:rsid w:val="008F0DC2"/>
    <w:rsid w:val="008F4B8C"/>
    <w:rsid w:val="008F62E6"/>
    <w:rsid w:val="008F6427"/>
    <w:rsid w:val="009009E9"/>
    <w:rsid w:val="009061B1"/>
    <w:rsid w:val="0091429D"/>
    <w:rsid w:val="00915ECA"/>
    <w:rsid w:val="00920D01"/>
    <w:rsid w:val="00922B86"/>
    <w:rsid w:val="009247A4"/>
    <w:rsid w:val="009314F1"/>
    <w:rsid w:val="0093189F"/>
    <w:rsid w:val="009349C9"/>
    <w:rsid w:val="00935B17"/>
    <w:rsid w:val="00937A44"/>
    <w:rsid w:val="00946340"/>
    <w:rsid w:val="00952042"/>
    <w:rsid w:val="00954634"/>
    <w:rsid w:val="00960A18"/>
    <w:rsid w:val="00961F3D"/>
    <w:rsid w:val="00964130"/>
    <w:rsid w:val="00964BED"/>
    <w:rsid w:val="00965492"/>
    <w:rsid w:val="00965849"/>
    <w:rsid w:val="00967451"/>
    <w:rsid w:val="00970B74"/>
    <w:rsid w:val="00970C2C"/>
    <w:rsid w:val="0097238B"/>
    <w:rsid w:val="009751CC"/>
    <w:rsid w:val="009759DE"/>
    <w:rsid w:val="00980396"/>
    <w:rsid w:val="009853C9"/>
    <w:rsid w:val="00985FBE"/>
    <w:rsid w:val="00986F9C"/>
    <w:rsid w:val="00987139"/>
    <w:rsid w:val="009975BA"/>
    <w:rsid w:val="00997D26"/>
    <w:rsid w:val="009A2658"/>
    <w:rsid w:val="009A452A"/>
    <w:rsid w:val="009A57EE"/>
    <w:rsid w:val="009A667F"/>
    <w:rsid w:val="009A6882"/>
    <w:rsid w:val="009B1047"/>
    <w:rsid w:val="009B2FDB"/>
    <w:rsid w:val="009B4D02"/>
    <w:rsid w:val="009B5560"/>
    <w:rsid w:val="009B62DE"/>
    <w:rsid w:val="009B7BB3"/>
    <w:rsid w:val="009B7E79"/>
    <w:rsid w:val="009C3DA4"/>
    <w:rsid w:val="009C5488"/>
    <w:rsid w:val="009C6427"/>
    <w:rsid w:val="009C70AA"/>
    <w:rsid w:val="009D204B"/>
    <w:rsid w:val="009D36B7"/>
    <w:rsid w:val="009D43BA"/>
    <w:rsid w:val="009D4885"/>
    <w:rsid w:val="009D5FE8"/>
    <w:rsid w:val="009D7722"/>
    <w:rsid w:val="009E1505"/>
    <w:rsid w:val="009E256F"/>
    <w:rsid w:val="009E3ABF"/>
    <w:rsid w:val="009F1439"/>
    <w:rsid w:val="009F2389"/>
    <w:rsid w:val="009F4D37"/>
    <w:rsid w:val="009F5D5E"/>
    <w:rsid w:val="009F66C1"/>
    <w:rsid w:val="00A01882"/>
    <w:rsid w:val="00A06242"/>
    <w:rsid w:val="00A070A2"/>
    <w:rsid w:val="00A0718C"/>
    <w:rsid w:val="00A12F68"/>
    <w:rsid w:val="00A150F4"/>
    <w:rsid w:val="00A17EF9"/>
    <w:rsid w:val="00A2063E"/>
    <w:rsid w:val="00A20AAA"/>
    <w:rsid w:val="00A20C36"/>
    <w:rsid w:val="00A21EEA"/>
    <w:rsid w:val="00A238E2"/>
    <w:rsid w:val="00A24C78"/>
    <w:rsid w:val="00A34D81"/>
    <w:rsid w:val="00A368F1"/>
    <w:rsid w:val="00A36E64"/>
    <w:rsid w:val="00A40669"/>
    <w:rsid w:val="00A42D69"/>
    <w:rsid w:val="00A43CD7"/>
    <w:rsid w:val="00A47898"/>
    <w:rsid w:val="00A5066F"/>
    <w:rsid w:val="00A522F7"/>
    <w:rsid w:val="00A52A54"/>
    <w:rsid w:val="00A55A2A"/>
    <w:rsid w:val="00A5654F"/>
    <w:rsid w:val="00A57BB7"/>
    <w:rsid w:val="00A622B2"/>
    <w:rsid w:val="00A703B0"/>
    <w:rsid w:val="00A73460"/>
    <w:rsid w:val="00A75631"/>
    <w:rsid w:val="00A77C16"/>
    <w:rsid w:val="00A81353"/>
    <w:rsid w:val="00A8415E"/>
    <w:rsid w:val="00A8715A"/>
    <w:rsid w:val="00A9565D"/>
    <w:rsid w:val="00A973F2"/>
    <w:rsid w:val="00AA19B2"/>
    <w:rsid w:val="00AB111F"/>
    <w:rsid w:val="00AB1ABD"/>
    <w:rsid w:val="00AB687F"/>
    <w:rsid w:val="00AC4968"/>
    <w:rsid w:val="00AC4C86"/>
    <w:rsid w:val="00AC4DDC"/>
    <w:rsid w:val="00AC532A"/>
    <w:rsid w:val="00AD34AF"/>
    <w:rsid w:val="00AD5B29"/>
    <w:rsid w:val="00AD646F"/>
    <w:rsid w:val="00AD6625"/>
    <w:rsid w:val="00AD7206"/>
    <w:rsid w:val="00AE46A6"/>
    <w:rsid w:val="00AE4F72"/>
    <w:rsid w:val="00AE7B20"/>
    <w:rsid w:val="00AE7F3E"/>
    <w:rsid w:val="00AF0CCD"/>
    <w:rsid w:val="00AF3247"/>
    <w:rsid w:val="00AF5E6D"/>
    <w:rsid w:val="00AF68A7"/>
    <w:rsid w:val="00B03CA1"/>
    <w:rsid w:val="00B04882"/>
    <w:rsid w:val="00B11DB4"/>
    <w:rsid w:val="00B11FDE"/>
    <w:rsid w:val="00B20360"/>
    <w:rsid w:val="00B21693"/>
    <w:rsid w:val="00B27C43"/>
    <w:rsid w:val="00B313A6"/>
    <w:rsid w:val="00B34219"/>
    <w:rsid w:val="00B42D12"/>
    <w:rsid w:val="00B4327C"/>
    <w:rsid w:val="00B453FF"/>
    <w:rsid w:val="00B468FB"/>
    <w:rsid w:val="00B52063"/>
    <w:rsid w:val="00B5593B"/>
    <w:rsid w:val="00B56EFF"/>
    <w:rsid w:val="00B60405"/>
    <w:rsid w:val="00B64690"/>
    <w:rsid w:val="00B65B2B"/>
    <w:rsid w:val="00B66507"/>
    <w:rsid w:val="00B72BA0"/>
    <w:rsid w:val="00B76C21"/>
    <w:rsid w:val="00B76F2A"/>
    <w:rsid w:val="00B7778F"/>
    <w:rsid w:val="00B814CA"/>
    <w:rsid w:val="00B834D2"/>
    <w:rsid w:val="00B914B6"/>
    <w:rsid w:val="00B919A2"/>
    <w:rsid w:val="00B92523"/>
    <w:rsid w:val="00B9442A"/>
    <w:rsid w:val="00BA162C"/>
    <w:rsid w:val="00BA274F"/>
    <w:rsid w:val="00BA64BE"/>
    <w:rsid w:val="00BB1FD1"/>
    <w:rsid w:val="00BB5897"/>
    <w:rsid w:val="00BB5D1C"/>
    <w:rsid w:val="00BC31DA"/>
    <w:rsid w:val="00BD27A4"/>
    <w:rsid w:val="00BD4E11"/>
    <w:rsid w:val="00BD67F1"/>
    <w:rsid w:val="00BD7216"/>
    <w:rsid w:val="00BE344C"/>
    <w:rsid w:val="00BE3BEE"/>
    <w:rsid w:val="00BE40C6"/>
    <w:rsid w:val="00BE6B7A"/>
    <w:rsid w:val="00BF0576"/>
    <w:rsid w:val="00BF1E8B"/>
    <w:rsid w:val="00BF5D61"/>
    <w:rsid w:val="00C00AAB"/>
    <w:rsid w:val="00C035C4"/>
    <w:rsid w:val="00C041A1"/>
    <w:rsid w:val="00C052B5"/>
    <w:rsid w:val="00C06D93"/>
    <w:rsid w:val="00C1197D"/>
    <w:rsid w:val="00C12A74"/>
    <w:rsid w:val="00C13D28"/>
    <w:rsid w:val="00C1444F"/>
    <w:rsid w:val="00C15996"/>
    <w:rsid w:val="00C1601D"/>
    <w:rsid w:val="00C17FA9"/>
    <w:rsid w:val="00C238D8"/>
    <w:rsid w:val="00C26424"/>
    <w:rsid w:val="00C31C7A"/>
    <w:rsid w:val="00C325A7"/>
    <w:rsid w:val="00C358B3"/>
    <w:rsid w:val="00C3637B"/>
    <w:rsid w:val="00C4660A"/>
    <w:rsid w:val="00C46E5D"/>
    <w:rsid w:val="00C5231C"/>
    <w:rsid w:val="00C5235C"/>
    <w:rsid w:val="00C52D98"/>
    <w:rsid w:val="00C542C1"/>
    <w:rsid w:val="00C54AB3"/>
    <w:rsid w:val="00C5548B"/>
    <w:rsid w:val="00C57228"/>
    <w:rsid w:val="00C61A0A"/>
    <w:rsid w:val="00C61F29"/>
    <w:rsid w:val="00C638FD"/>
    <w:rsid w:val="00C64DE1"/>
    <w:rsid w:val="00C65191"/>
    <w:rsid w:val="00C70F3B"/>
    <w:rsid w:val="00C729F7"/>
    <w:rsid w:val="00C76BA9"/>
    <w:rsid w:val="00C81955"/>
    <w:rsid w:val="00C828A2"/>
    <w:rsid w:val="00C8365F"/>
    <w:rsid w:val="00C852E7"/>
    <w:rsid w:val="00C85494"/>
    <w:rsid w:val="00C87CB8"/>
    <w:rsid w:val="00C90D9B"/>
    <w:rsid w:val="00CA0D8A"/>
    <w:rsid w:val="00CA26B0"/>
    <w:rsid w:val="00CA3E15"/>
    <w:rsid w:val="00CA5BDF"/>
    <w:rsid w:val="00CA61FB"/>
    <w:rsid w:val="00CB5450"/>
    <w:rsid w:val="00CB6264"/>
    <w:rsid w:val="00CC00D7"/>
    <w:rsid w:val="00CC029F"/>
    <w:rsid w:val="00CC03BE"/>
    <w:rsid w:val="00CC08C7"/>
    <w:rsid w:val="00CC0F50"/>
    <w:rsid w:val="00CC11DC"/>
    <w:rsid w:val="00CC58A5"/>
    <w:rsid w:val="00CC6962"/>
    <w:rsid w:val="00CC7DC0"/>
    <w:rsid w:val="00CD2564"/>
    <w:rsid w:val="00CD645A"/>
    <w:rsid w:val="00CD6548"/>
    <w:rsid w:val="00CE386E"/>
    <w:rsid w:val="00CE516F"/>
    <w:rsid w:val="00CF770D"/>
    <w:rsid w:val="00D00575"/>
    <w:rsid w:val="00D037FA"/>
    <w:rsid w:val="00D04693"/>
    <w:rsid w:val="00D04D47"/>
    <w:rsid w:val="00D04E40"/>
    <w:rsid w:val="00D05C3F"/>
    <w:rsid w:val="00D0680C"/>
    <w:rsid w:val="00D12D5A"/>
    <w:rsid w:val="00D13194"/>
    <w:rsid w:val="00D16957"/>
    <w:rsid w:val="00D174D0"/>
    <w:rsid w:val="00D17FB8"/>
    <w:rsid w:val="00D23335"/>
    <w:rsid w:val="00D24C61"/>
    <w:rsid w:val="00D315EF"/>
    <w:rsid w:val="00D32076"/>
    <w:rsid w:val="00D3267B"/>
    <w:rsid w:val="00D32718"/>
    <w:rsid w:val="00D3413F"/>
    <w:rsid w:val="00D451B0"/>
    <w:rsid w:val="00D503C7"/>
    <w:rsid w:val="00D5254B"/>
    <w:rsid w:val="00D569C4"/>
    <w:rsid w:val="00D57ED1"/>
    <w:rsid w:val="00D60046"/>
    <w:rsid w:val="00D61FDB"/>
    <w:rsid w:val="00D6248B"/>
    <w:rsid w:val="00D6329A"/>
    <w:rsid w:val="00D64E5D"/>
    <w:rsid w:val="00D717EB"/>
    <w:rsid w:val="00D74209"/>
    <w:rsid w:val="00D7513D"/>
    <w:rsid w:val="00D75A0A"/>
    <w:rsid w:val="00D75C7F"/>
    <w:rsid w:val="00D778DB"/>
    <w:rsid w:val="00D81624"/>
    <w:rsid w:val="00D86735"/>
    <w:rsid w:val="00D928C6"/>
    <w:rsid w:val="00D93499"/>
    <w:rsid w:val="00DA0D6C"/>
    <w:rsid w:val="00DA3F6A"/>
    <w:rsid w:val="00DA5594"/>
    <w:rsid w:val="00DA69CE"/>
    <w:rsid w:val="00DA78A5"/>
    <w:rsid w:val="00DB1078"/>
    <w:rsid w:val="00DB35B1"/>
    <w:rsid w:val="00DB405C"/>
    <w:rsid w:val="00DB49B7"/>
    <w:rsid w:val="00DC4FBF"/>
    <w:rsid w:val="00DC5187"/>
    <w:rsid w:val="00DC6FF2"/>
    <w:rsid w:val="00DC7374"/>
    <w:rsid w:val="00DD096B"/>
    <w:rsid w:val="00DD4236"/>
    <w:rsid w:val="00DD6A64"/>
    <w:rsid w:val="00DE0A58"/>
    <w:rsid w:val="00DE1ABE"/>
    <w:rsid w:val="00DE2DF4"/>
    <w:rsid w:val="00DF2227"/>
    <w:rsid w:val="00DF321F"/>
    <w:rsid w:val="00DF3B3F"/>
    <w:rsid w:val="00DF42D1"/>
    <w:rsid w:val="00DF7D37"/>
    <w:rsid w:val="00DF7FB7"/>
    <w:rsid w:val="00E044A8"/>
    <w:rsid w:val="00E06718"/>
    <w:rsid w:val="00E069AF"/>
    <w:rsid w:val="00E075C6"/>
    <w:rsid w:val="00E07938"/>
    <w:rsid w:val="00E1330F"/>
    <w:rsid w:val="00E13C4B"/>
    <w:rsid w:val="00E15097"/>
    <w:rsid w:val="00E16EDC"/>
    <w:rsid w:val="00E26F6D"/>
    <w:rsid w:val="00E325EC"/>
    <w:rsid w:val="00E36B21"/>
    <w:rsid w:val="00E37FBC"/>
    <w:rsid w:val="00E41D6C"/>
    <w:rsid w:val="00E441C0"/>
    <w:rsid w:val="00E443AF"/>
    <w:rsid w:val="00E44F1E"/>
    <w:rsid w:val="00E534E1"/>
    <w:rsid w:val="00E54FD6"/>
    <w:rsid w:val="00E559E8"/>
    <w:rsid w:val="00E6055B"/>
    <w:rsid w:val="00E61C6F"/>
    <w:rsid w:val="00E627C7"/>
    <w:rsid w:val="00E66AFE"/>
    <w:rsid w:val="00E7211E"/>
    <w:rsid w:val="00E741D0"/>
    <w:rsid w:val="00E74720"/>
    <w:rsid w:val="00E7664D"/>
    <w:rsid w:val="00E90548"/>
    <w:rsid w:val="00E91324"/>
    <w:rsid w:val="00E92F60"/>
    <w:rsid w:val="00E947E1"/>
    <w:rsid w:val="00E96111"/>
    <w:rsid w:val="00EA0347"/>
    <w:rsid w:val="00EA1EB9"/>
    <w:rsid w:val="00EA22EB"/>
    <w:rsid w:val="00EA4F3F"/>
    <w:rsid w:val="00EB2F0B"/>
    <w:rsid w:val="00EB4A5F"/>
    <w:rsid w:val="00EB7B98"/>
    <w:rsid w:val="00EB7EFA"/>
    <w:rsid w:val="00EC6D7A"/>
    <w:rsid w:val="00ED1B20"/>
    <w:rsid w:val="00ED1BBE"/>
    <w:rsid w:val="00ED7007"/>
    <w:rsid w:val="00EE3EBA"/>
    <w:rsid w:val="00EF019C"/>
    <w:rsid w:val="00EF3866"/>
    <w:rsid w:val="00EF708A"/>
    <w:rsid w:val="00F03778"/>
    <w:rsid w:val="00F14D67"/>
    <w:rsid w:val="00F15C6D"/>
    <w:rsid w:val="00F20991"/>
    <w:rsid w:val="00F24340"/>
    <w:rsid w:val="00F24C0D"/>
    <w:rsid w:val="00F25ECE"/>
    <w:rsid w:val="00F2688B"/>
    <w:rsid w:val="00F3169D"/>
    <w:rsid w:val="00F359A2"/>
    <w:rsid w:val="00F35B26"/>
    <w:rsid w:val="00F417FA"/>
    <w:rsid w:val="00F47654"/>
    <w:rsid w:val="00F519E9"/>
    <w:rsid w:val="00F53B02"/>
    <w:rsid w:val="00F64D11"/>
    <w:rsid w:val="00F65EFD"/>
    <w:rsid w:val="00F72A9B"/>
    <w:rsid w:val="00F73E19"/>
    <w:rsid w:val="00F80820"/>
    <w:rsid w:val="00F829DC"/>
    <w:rsid w:val="00F83FCE"/>
    <w:rsid w:val="00F86A8C"/>
    <w:rsid w:val="00F94867"/>
    <w:rsid w:val="00F9693E"/>
    <w:rsid w:val="00FA4AD4"/>
    <w:rsid w:val="00FA7164"/>
    <w:rsid w:val="00FB3FFE"/>
    <w:rsid w:val="00FB4BDB"/>
    <w:rsid w:val="00FC02BD"/>
    <w:rsid w:val="00FC220F"/>
    <w:rsid w:val="00FC5C7E"/>
    <w:rsid w:val="00FC5F89"/>
    <w:rsid w:val="00FC64BF"/>
    <w:rsid w:val="00FD2309"/>
    <w:rsid w:val="00FD43AB"/>
    <w:rsid w:val="00FD44BB"/>
    <w:rsid w:val="00FD656E"/>
    <w:rsid w:val="00FD733D"/>
    <w:rsid w:val="00FE3F74"/>
    <w:rsid w:val="00FF08EB"/>
    <w:rsid w:val="00FF1D3D"/>
    <w:rsid w:val="00FF5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E4D2CA3"/>
  <w15:docId w15:val="{42FF8638-D061-4609-83A1-B71C4B1DA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ECC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055ECC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16A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84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19E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584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584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ECC"/>
    <w:pPr>
      <w:ind w:left="720"/>
      <w:contextualSpacing/>
    </w:pPr>
  </w:style>
  <w:style w:type="table" w:styleId="TableGrid">
    <w:name w:val="Table Grid"/>
    <w:basedOn w:val="TableNormal"/>
    <w:uiPriority w:val="59"/>
    <w:rsid w:val="00055E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EC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ECC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E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ECC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55ECC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55ECC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055ECC"/>
    <w:pPr>
      <w:spacing w:after="0" w:line="240" w:lineRule="auto"/>
      <w:jc w:val="center"/>
    </w:pPr>
    <w:rPr>
      <w:rFonts w:ascii="Times New Roman" w:eastAsia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055ECC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9584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584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584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PlainText">
    <w:name w:val="Plain Text"/>
    <w:basedOn w:val="Normal"/>
    <w:link w:val="PlainTextChar"/>
    <w:semiHidden/>
    <w:rsid w:val="00295843"/>
    <w:pPr>
      <w:widowControl w:val="0"/>
      <w:spacing w:after="0" w:line="240" w:lineRule="auto"/>
    </w:pPr>
    <w:rPr>
      <w:rFonts w:ascii="MingLiU" w:eastAsia="MingLiU" w:hAnsi="Courier New"/>
      <w:kern w:val="2"/>
      <w:sz w:val="24"/>
      <w:szCs w:val="20"/>
      <w:lang w:eastAsia="zh-TW"/>
    </w:rPr>
  </w:style>
  <w:style w:type="character" w:customStyle="1" w:styleId="PlainTextChar">
    <w:name w:val="Plain Text Char"/>
    <w:basedOn w:val="DefaultParagraphFont"/>
    <w:link w:val="PlainText"/>
    <w:semiHidden/>
    <w:rsid w:val="00295843"/>
    <w:rPr>
      <w:rFonts w:ascii="MingLiU" w:eastAsia="MingLiU" w:hAnsi="Courier New" w:cs="Times New Roman"/>
      <w:kern w:val="2"/>
      <w:sz w:val="24"/>
      <w:szCs w:val="20"/>
      <w:lang w:eastAsia="zh-TW"/>
    </w:rPr>
  </w:style>
  <w:style w:type="paragraph" w:styleId="NormalWeb">
    <w:name w:val="Normal (Web)"/>
    <w:basedOn w:val="Normal"/>
    <w:uiPriority w:val="99"/>
    <w:unhideWhenUsed/>
    <w:rsid w:val="0029584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1F4EA9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F3247"/>
    <w:pPr>
      <w:tabs>
        <w:tab w:val="right" w:leader="dot" w:pos="9350"/>
      </w:tabs>
      <w:spacing w:after="100"/>
    </w:pPr>
    <w:rPr>
      <w:rFonts w:ascii="Times New Roman" w:eastAsia="Times New Roman" w:hAnsi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1F4EA9"/>
    <w:rPr>
      <w:b/>
      <w:bCs/>
      <w:i/>
      <w:iCs/>
      <w:color w:val="4F81BD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B42D12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0A16A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pple-converted-space">
    <w:name w:val="apple-converted-space"/>
    <w:basedOn w:val="DefaultParagraphFont"/>
    <w:rsid w:val="000A16AF"/>
  </w:style>
  <w:style w:type="character" w:styleId="HTMLCode">
    <w:name w:val="HTML Code"/>
    <w:basedOn w:val="DefaultParagraphFont"/>
    <w:uiPriority w:val="99"/>
    <w:semiHidden/>
    <w:unhideWhenUsed/>
    <w:rsid w:val="000A16AF"/>
    <w:rPr>
      <w:rFonts w:ascii="Courier New" w:eastAsia="Times New Roman" w:hAnsi="Courier New" w:cs="Courier New"/>
      <w:sz w:val="20"/>
      <w:szCs w:val="20"/>
    </w:rPr>
  </w:style>
  <w:style w:type="table" w:styleId="LightShading-Accent2">
    <w:name w:val="Light Shading Accent 2"/>
    <w:basedOn w:val="TableNormal"/>
    <w:uiPriority w:val="60"/>
    <w:rsid w:val="000A16A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5F55F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1">
    <w:name w:val="Light Shading1"/>
    <w:basedOn w:val="TableNormal"/>
    <w:uiPriority w:val="60"/>
    <w:rsid w:val="007525F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AD5B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5B29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D5B29"/>
    <w:rPr>
      <w:b/>
      <w:bCs/>
    </w:rPr>
  </w:style>
  <w:style w:type="character" w:styleId="Emphasis">
    <w:name w:val="Emphasis"/>
    <w:basedOn w:val="DefaultParagraphFont"/>
    <w:uiPriority w:val="20"/>
    <w:qFormat/>
    <w:rsid w:val="00227B3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F519E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customStyle="1" w:styleId="LightShading-Accent110">
    <w:name w:val="Light Shading - Accent 11"/>
    <w:basedOn w:val="TableNormal"/>
    <w:uiPriority w:val="60"/>
    <w:rsid w:val="00F519E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kwd">
    <w:name w:val="kwd"/>
    <w:basedOn w:val="DefaultParagraphFont"/>
    <w:rsid w:val="00F519E9"/>
  </w:style>
  <w:style w:type="character" w:customStyle="1" w:styleId="prgcpy">
    <w:name w:val="prgcpy"/>
    <w:basedOn w:val="DefaultParagraphFont"/>
    <w:rsid w:val="00F519E9"/>
  </w:style>
  <w:style w:type="character" w:customStyle="1" w:styleId="pntf">
    <w:name w:val="pntf"/>
    <w:basedOn w:val="DefaultParagraphFont"/>
    <w:rsid w:val="00F519E9"/>
  </w:style>
  <w:style w:type="paragraph" w:styleId="Caption">
    <w:name w:val="caption"/>
    <w:basedOn w:val="Normal"/>
    <w:next w:val="Normal"/>
    <w:uiPriority w:val="35"/>
    <w:unhideWhenUsed/>
    <w:qFormat/>
    <w:rsid w:val="004154EF"/>
    <w:pPr>
      <w:spacing w:line="240" w:lineRule="auto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character" w:styleId="HTMLTypewriter">
    <w:name w:val="HTML Typewriter"/>
    <w:basedOn w:val="DefaultParagraphFont"/>
    <w:uiPriority w:val="99"/>
    <w:semiHidden/>
    <w:unhideWhenUsed/>
    <w:rsid w:val="004154EF"/>
    <w:rPr>
      <w:rFonts w:ascii="Courier New" w:eastAsia="Times New Roman" w:hAnsi="Courier New" w:cs="Courier New"/>
      <w:sz w:val="20"/>
      <w:szCs w:val="20"/>
    </w:rPr>
  </w:style>
  <w:style w:type="character" w:customStyle="1" w:styleId="mw-headline">
    <w:name w:val="mw-headline"/>
    <w:basedOn w:val="DefaultParagraphFont"/>
    <w:rsid w:val="009B1047"/>
  </w:style>
  <w:style w:type="character" w:customStyle="1" w:styleId="mw-editsection">
    <w:name w:val="mw-editsection"/>
    <w:basedOn w:val="DefaultParagraphFont"/>
    <w:rsid w:val="009B1047"/>
  </w:style>
  <w:style w:type="character" w:customStyle="1" w:styleId="mw-editsection-bracket">
    <w:name w:val="mw-editsection-bracket"/>
    <w:basedOn w:val="DefaultParagraphFont"/>
    <w:rsid w:val="009B1047"/>
  </w:style>
  <w:style w:type="character" w:customStyle="1" w:styleId="reviewstxt">
    <w:name w:val="reviewstxt"/>
    <w:basedOn w:val="DefaultParagraphFont"/>
    <w:rsid w:val="00A81353"/>
  </w:style>
  <w:style w:type="character" w:customStyle="1" w:styleId="rating">
    <w:name w:val="rating"/>
    <w:basedOn w:val="DefaultParagraphFont"/>
    <w:rsid w:val="00A81353"/>
  </w:style>
  <w:style w:type="character" w:customStyle="1" w:styleId="totalreviews">
    <w:name w:val="totalreviews"/>
    <w:basedOn w:val="DefaultParagraphFont"/>
    <w:rsid w:val="00A81353"/>
  </w:style>
  <w:style w:type="character" w:styleId="PlaceholderText">
    <w:name w:val="Placeholder Text"/>
    <w:basedOn w:val="DefaultParagraphFont"/>
    <w:uiPriority w:val="99"/>
    <w:semiHidden/>
    <w:rsid w:val="0065634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64A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5016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9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58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350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5788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2518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8541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30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6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9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99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692731">
          <w:marLeft w:val="0"/>
          <w:marRight w:val="0"/>
          <w:marTop w:val="0"/>
          <w:marBottom w:val="0"/>
          <w:divBdr>
            <w:top w:val="single" w:sz="6" w:space="15" w:color="F8F8F8"/>
            <w:left w:val="single" w:sz="6" w:space="0" w:color="F8F8F8"/>
            <w:bottom w:val="single" w:sz="6" w:space="0" w:color="F8F8F8"/>
            <w:right w:val="single" w:sz="6" w:space="0" w:color="F8F8F8"/>
          </w:divBdr>
          <w:divsChild>
            <w:div w:id="1539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67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2827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097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6744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1333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616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600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2265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9472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3064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51721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5541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9066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1110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75651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000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3110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79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84388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839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944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281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38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6663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14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6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3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3452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04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765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4825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6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614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0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3088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803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8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603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216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67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0024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2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3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75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713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34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79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5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4166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679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1103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1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4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194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37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8783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72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5466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356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53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4278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3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06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04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4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819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39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851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51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701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0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469786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777649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680084223">
                  <w:marLeft w:val="4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51052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2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edium.com/anolytics/all-you-need-to-know-about-encoding-techniques-b3a0af68338b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F4D0E2-1645-44EC-B567-C894E6FF5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9</TotalTime>
  <Pages>3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T</Company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Sohail Iqball</dc:creator>
  <cp:keywords>Template;Lab Manual</cp:keywords>
  <cp:lastModifiedBy>Iram Tariq Bhatti</cp:lastModifiedBy>
  <cp:revision>13</cp:revision>
  <cp:lastPrinted>2013-02-03T12:47:00Z</cp:lastPrinted>
  <dcterms:created xsi:type="dcterms:W3CDTF">2021-03-25T06:24:00Z</dcterms:created>
  <dcterms:modified xsi:type="dcterms:W3CDTF">2024-03-08T04:14:00Z</dcterms:modified>
</cp:coreProperties>
</file>